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Ind w:w="-851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6"/>
        <w:gridCol w:w="419"/>
        <w:gridCol w:w="2163"/>
        <w:gridCol w:w="7335"/>
      </w:tblGrid>
      <w:tr w:rsidR="0034653A" w:rsidRPr="00FF6B5A" w14:paraId="4B342E66" w14:textId="77777777" w:rsidTr="4C8DFF53">
        <w:trPr>
          <w:trHeight w:val="204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62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63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64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4B342E65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  <w:tr w:rsidR="00FF6B5A" w:rsidRPr="00FF6B5A" w14:paraId="4B342E69" w14:textId="77777777" w:rsidTr="4C8DFF53">
        <w:trPr>
          <w:trHeight w:val="450"/>
        </w:trPr>
        <w:tc>
          <w:tcPr>
            <w:tcW w:w="0" w:type="auto"/>
            <w:shd w:val="clear" w:color="auto" w:fill="auto"/>
            <w:vAlign w:val="center"/>
            <w:hideMark/>
          </w:tcPr>
          <w:p w14:paraId="4B342E67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gridSpan w:val="3"/>
            <w:vMerge w:val="restart"/>
            <w:shd w:val="clear" w:color="auto" w:fill="2F5597"/>
            <w:vAlign w:val="center"/>
            <w:hideMark/>
          </w:tcPr>
          <w:p w14:paraId="4B342E68" w14:textId="77777777" w:rsidR="00FF6B5A" w:rsidRPr="00FF6B5A" w:rsidRDefault="00FF6B5A" w:rsidP="00FF6B5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Charakteristika predkladaného výstupu tvorivej činnosti / </w:t>
            </w:r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br/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submitted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/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output</w:t>
            </w:r>
            <w:proofErr w:type="spellEnd"/>
          </w:p>
        </w:tc>
      </w:tr>
      <w:tr w:rsidR="00FF6B5A" w:rsidRPr="00FF6B5A" w14:paraId="4B342E6C" w14:textId="77777777" w:rsidTr="4C8DFF53">
        <w:trPr>
          <w:trHeight w:val="450"/>
        </w:trPr>
        <w:tc>
          <w:tcPr>
            <w:tcW w:w="0" w:type="auto"/>
            <w:shd w:val="clear" w:color="auto" w:fill="auto"/>
            <w:vAlign w:val="center"/>
            <w:hideMark/>
          </w:tcPr>
          <w:p w14:paraId="4B342E6A" w14:textId="77777777" w:rsidR="00FF6B5A" w:rsidRPr="00FF6B5A" w:rsidRDefault="00FF6B5A" w:rsidP="00FF6B5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</w:pPr>
          </w:p>
        </w:tc>
        <w:tc>
          <w:tcPr>
            <w:tcW w:w="0" w:type="auto"/>
            <w:gridSpan w:val="3"/>
            <w:vMerge/>
            <w:vAlign w:val="center"/>
            <w:hideMark/>
          </w:tcPr>
          <w:p w14:paraId="4B342E6B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</w:pPr>
          </w:p>
        </w:tc>
      </w:tr>
      <w:tr w:rsidR="0034653A" w:rsidRPr="00FF6B5A" w14:paraId="4B342E71" w14:textId="77777777" w:rsidTr="4C8DFF53">
        <w:trPr>
          <w:trHeight w:val="6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6D" w14:textId="77777777" w:rsidR="00FF6B5A" w:rsidRPr="00FF6B5A" w:rsidRDefault="00FF6B5A" w:rsidP="00FF6B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6E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6F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4B342E70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  <w:tr w:rsidR="00FF6B5A" w:rsidRPr="00FF6B5A" w14:paraId="4B342E74" w14:textId="77777777" w:rsidTr="4C8DFF53">
        <w:trPr>
          <w:trHeight w:val="375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72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gridSpan w:val="3"/>
            <w:vMerge w:val="restart"/>
            <w:shd w:val="clear" w:color="auto" w:fill="auto"/>
            <w:vAlign w:val="bottom"/>
            <w:hideMark/>
          </w:tcPr>
          <w:p w14:paraId="4B342E73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Tlačivo VTC slúži na predkladanie výstupov tvorivej činnosti podľa metodiky hodnotenia tvorivých činností (časť V. Metodiky na vyhodnocovanie štandardov)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form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i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used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to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submit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output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according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to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evaluation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methodology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activitie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(part V.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Methodology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for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Standa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Evaluation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). </w:t>
            </w:r>
          </w:p>
        </w:tc>
      </w:tr>
      <w:tr w:rsidR="00FF6B5A" w:rsidRPr="00FF6B5A" w14:paraId="4B342E77" w14:textId="77777777" w:rsidTr="4C8DFF53">
        <w:trPr>
          <w:trHeight w:val="375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75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</w:pPr>
          </w:p>
        </w:tc>
        <w:tc>
          <w:tcPr>
            <w:tcW w:w="0" w:type="auto"/>
            <w:gridSpan w:val="3"/>
            <w:vMerge/>
            <w:vAlign w:val="center"/>
            <w:hideMark/>
          </w:tcPr>
          <w:p w14:paraId="4B342E76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</w:pPr>
          </w:p>
        </w:tc>
      </w:tr>
      <w:tr w:rsidR="0034653A" w:rsidRPr="00FF6B5A" w14:paraId="4B342E7C" w14:textId="77777777" w:rsidTr="4C8DFF53">
        <w:trPr>
          <w:trHeight w:val="9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78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79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7A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4B342E7B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  <w:tr w:rsidR="0034653A" w:rsidRPr="00FF6B5A" w14:paraId="4B342E81" w14:textId="77777777" w:rsidTr="4C8DFF53">
        <w:trPr>
          <w:trHeight w:val="345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7D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7E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D9E1F2"/>
            <w:vAlign w:val="center"/>
            <w:hideMark/>
          </w:tcPr>
          <w:p w14:paraId="4B342E7F" w14:textId="77777777" w:rsidR="00FF6B5A" w:rsidRPr="00FF6B5A" w:rsidRDefault="004670EC" w:rsidP="004E484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2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ID konania/ID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procedur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:</w:t>
              </w:r>
            </w:hyperlink>
            <w:r w:rsidR="004E4845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1"/>
            </w:r>
          </w:p>
        </w:tc>
        <w:tc>
          <w:tcPr>
            <w:tcW w:w="0" w:type="auto"/>
            <w:shd w:val="clear" w:color="auto" w:fill="auto"/>
            <w:hideMark/>
          </w:tcPr>
          <w:p w14:paraId="4B342E80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</w:p>
        </w:tc>
      </w:tr>
      <w:tr w:rsidR="0034653A" w:rsidRPr="00FF6B5A" w14:paraId="4B342E86" w14:textId="77777777" w:rsidTr="4C8DFF53">
        <w:trPr>
          <w:trHeight w:val="345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82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83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bookmarkStart w:id="0" w:name="RANGE!C9"/>
        <w:tc>
          <w:tcPr>
            <w:tcW w:w="0" w:type="auto"/>
            <w:shd w:val="clear" w:color="auto" w:fill="D9E1F2"/>
            <w:vAlign w:val="center"/>
            <w:hideMark/>
          </w:tcPr>
          <w:p w14:paraId="4B342E84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lang w:eastAsia="sk-SK"/>
              </w:rPr>
              <w:fldChar w:fldCharType="begin"/>
            </w:r>
            <w:r w:rsidRPr="00FF6B5A">
              <w:rPr>
                <w:rFonts w:ascii="Calibri" w:eastAsia="Times New Roman" w:hAnsi="Calibri" w:cs="Times New Roman"/>
                <w:lang w:eastAsia="sk-SK"/>
              </w:rPr>
              <w:instrText xml:space="preserve"> HYPERLINK "file:///E:\\_Docs%20&amp;amp;%20Rozne\\DOC\\Doc\\Zbornik&amp;amp;Doc\\Nový\\Nový_doc\\__Webstr\\z_POM\\Doc\\Nový\\Hodnot%20sprava\\Intranet\\IMG%20web\\Nový%20priečinok\\T_Z_VTC_SjAj_1-2020.xlsx" \l "'poznamky_explanatory notes'!A1" </w:instrText>
            </w:r>
            <w:r w:rsidRPr="00FF6B5A">
              <w:rPr>
                <w:rFonts w:ascii="Calibri" w:eastAsia="Times New Roman" w:hAnsi="Calibri" w:cs="Times New Roman"/>
                <w:lang w:eastAsia="sk-SK"/>
              </w:rPr>
              <w:fldChar w:fldCharType="separate"/>
            </w:r>
            <w:r w:rsidRPr="00FF6B5A">
              <w:rPr>
                <w:rFonts w:ascii="Calibri" w:eastAsia="Times New Roman" w:hAnsi="Calibri" w:cs="Times New Roman"/>
                <w:lang w:eastAsia="sk-SK"/>
              </w:rPr>
              <w:t>Kód VTC/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Code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output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 xml:space="preserve"> (RAOO):</w:t>
            </w:r>
            <w:r w:rsidRPr="00FF6B5A">
              <w:rPr>
                <w:rFonts w:ascii="Calibri" w:eastAsia="Times New Roman" w:hAnsi="Calibri" w:cs="Times New Roman"/>
                <w:vertAlign w:val="superscript"/>
                <w:lang w:eastAsia="sk-SK"/>
              </w:rPr>
              <w:t>1</w:t>
            </w:r>
            <w:r w:rsidRPr="00FF6B5A">
              <w:rPr>
                <w:rFonts w:ascii="Calibri" w:eastAsia="Times New Roman" w:hAnsi="Calibri" w:cs="Times New Roman"/>
                <w:lang w:eastAsia="sk-SK"/>
              </w:rPr>
              <w:fldChar w:fldCharType="end"/>
            </w:r>
            <w:bookmarkEnd w:id="0"/>
          </w:p>
        </w:tc>
        <w:tc>
          <w:tcPr>
            <w:tcW w:w="0" w:type="auto"/>
            <w:shd w:val="clear" w:color="auto" w:fill="auto"/>
            <w:hideMark/>
          </w:tcPr>
          <w:p w14:paraId="4B342E85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</w:p>
        </w:tc>
      </w:tr>
      <w:tr w:rsidR="0034653A" w:rsidRPr="00FF6B5A" w14:paraId="4B342E8B" w14:textId="77777777" w:rsidTr="4C8DFF53">
        <w:trPr>
          <w:trHeight w:val="405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87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88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89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4B342E8A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  <w:tr w:rsidR="0034653A" w:rsidRPr="00FF6B5A" w14:paraId="4B342E8F" w14:textId="77777777" w:rsidTr="4C8DFF53">
        <w:trPr>
          <w:trHeight w:val="51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8C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4B342E8D" w14:textId="77777777" w:rsidR="00FF6B5A" w:rsidRPr="00FF6B5A" w:rsidRDefault="004670EC" w:rsidP="004E484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3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CA1.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 xml:space="preserve"> Priezvisko hodnotenej osob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y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Surnam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ward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ssess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person </w:t>
              </w:r>
            </w:hyperlink>
            <w:r w:rsidR="004E4845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2"/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8E" w14:textId="416445E1" w:rsidR="00FF6B5A" w:rsidRPr="00FF6B5A" w:rsidRDefault="00C8545D" w:rsidP="0060476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Barancová</w:t>
            </w:r>
          </w:p>
        </w:tc>
      </w:tr>
      <w:tr w:rsidR="0034653A" w:rsidRPr="00FF6B5A" w14:paraId="4B342E93" w14:textId="77777777" w:rsidTr="4C8DFF53">
        <w:trPr>
          <w:trHeight w:val="315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90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4B342E91" w14:textId="77777777" w:rsidR="00FF6B5A" w:rsidRPr="00FF6B5A" w:rsidRDefault="004670EC" w:rsidP="00FF6B5A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4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2. 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Meno hodnotenej osoby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Nam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ward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ssess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person </w:t>
              </w:r>
              <w:r w:rsidR="00FF6B5A" w:rsidRPr="00FF6B5A">
                <w:rPr>
                  <w:rFonts w:ascii="Calibri" w:eastAsia="Times New Roman" w:hAnsi="Calibri" w:cs="Times New Roman"/>
                  <w:vertAlign w:val="superscript"/>
                  <w:lang w:eastAsia="sk-SK"/>
                </w:rPr>
                <w:t>2</w:t>
              </w:r>
            </w:hyperlink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92" w14:textId="3ED9A5BA" w:rsidR="00FF6B5A" w:rsidRPr="00FF6B5A" w:rsidRDefault="00C8545D" w:rsidP="0060476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Helena</w:t>
            </w:r>
          </w:p>
        </w:tc>
      </w:tr>
      <w:tr w:rsidR="0034653A" w:rsidRPr="00FF6B5A" w14:paraId="4B342E97" w14:textId="77777777" w:rsidTr="4C8DFF53">
        <w:trPr>
          <w:trHeight w:val="51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94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4B342E95" w14:textId="77777777" w:rsidR="00FF6B5A" w:rsidRPr="00FF6B5A" w:rsidRDefault="004670EC" w:rsidP="00FF6B5A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5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3. 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Tituly hodnotenej osoby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Degree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ward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ssess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person </w:t>
              </w:r>
              <w:r w:rsidR="00FF6B5A" w:rsidRPr="00FF6B5A">
                <w:rPr>
                  <w:rFonts w:ascii="Calibri" w:eastAsia="Times New Roman" w:hAnsi="Calibri" w:cs="Times New Roman"/>
                  <w:vertAlign w:val="superscript"/>
                  <w:lang w:eastAsia="sk-SK"/>
                </w:rPr>
                <w:t>2</w:t>
              </w:r>
            </w:hyperlink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96" w14:textId="3EB79402" w:rsidR="00FF6B5A" w:rsidRPr="00FF6B5A" w:rsidRDefault="00C8545D" w:rsidP="0060476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prof. </w:t>
            </w:r>
            <w:r w:rsidR="001335DE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JUDr., </w:t>
            </w: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DrSc</w:t>
            </w:r>
            <w:r w:rsidR="001335DE">
              <w:rPr>
                <w:rFonts w:ascii="Calibri" w:eastAsia="Times New Roman" w:hAnsi="Calibri" w:cs="Times New Roman"/>
                <w:color w:val="000000"/>
                <w:lang w:eastAsia="sk-SK"/>
              </w:rPr>
              <w:t>.</w:t>
            </w:r>
          </w:p>
        </w:tc>
      </w:tr>
      <w:tr w:rsidR="0034653A" w:rsidRPr="00FF6B5A" w14:paraId="4B342E9B" w14:textId="77777777" w:rsidTr="4C8DFF53">
        <w:trPr>
          <w:trHeight w:val="66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98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4B342E99" w14:textId="77777777" w:rsidR="00FF6B5A" w:rsidRPr="00FF6B5A" w:rsidRDefault="004670EC" w:rsidP="004E484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6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4.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Hyperlink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na záznam osoby v Registri zamestnancov vysokých škôl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Hyperlink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entr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person in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Register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universit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staf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</w:hyperlink>
            <w:r w:rsidR="004E4845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3"/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9A" w14:textId="23B5D67D" w:rsidR="00FF6B5A" w:rsidRPr="00FF6B5A" w:rsidRDefault="00C8545D" w:rsidP="0060476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C8545D">
              <w:rPr>
                <w:rFonts w:ascii="Calibri" w:eastAsia="Times New Roman" w:hAnsi="Calibri" w:cs="Times New Roman"/>
                <w:color w:val="000000"/>
                <w:lang w:eastAsia="sk-SK"/>
              </w:rPr>
              <w:t>https://www.portalvs.sk/regzam/detail/8747</w:t>
            </w:r>
          </w:p>
        </w:tc>
      </w:tr>
      <w:tr w:rsidR="0034653A" w:rsidRPr="00FF6B5A" w14:paraId="4B342E9F" w14:textId="77777777" w:rsidTr="4C8DFF53">
        <w:trPr>
          <w:trHeight w:val="30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9C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4B342E9D" w14:textId="77777777" w:rsidR="00FF6B5A" w:rsidRPr="00FF6B5A" w:rsidRDefault="004670EC" w:rsidP="004E484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7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5. 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Oblasť posudzovania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rea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ssessment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</w:hyperlink>
            <w:r w:rsidR="004E4845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4"/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9E" w14:textId="77777777" w:rsidR="00FF6B5A" w:rsidRPr="00FF6B5A" w:rsidRDefault="00422600" w:rsidP="0060476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816DC1">
              <w:t xml:space="preserve">Študijný program Pracovné právo, 3. stupeň / </w:t>
            </w:r>
            <w:proofErr w:type="spellStart"/>
            <w:r w:rsidRPr="00816DC1">
              <w:t>Third</w:t>
            </w:r>
            <w:proofErr w:type="spellEnd"/>
            <w:r w:rsidRPr="00816DC1">
              <w:t xml:space="preserve"> </w:t>
            </w:r>
            <w:proofErr w:type="spellStart"/>
            <w:r w:rsidRPr="00816DC1">
              <w:t>degree</w:t>
            </w:r>
            <w:proofErr w:type="spellEnd"/>
            <w:r w:rsidRPr="00816DC1">
              <w:t xml:space="preserve"> study programe "</w:t>
            </w:r>
            <w:proofErr w:type="spellStart"/>
            <w:r w:rsidRPr="00816DC1">
              <w:t>Labour</w:t>
            </w:r>
            <w:proofErr w:type="spellEnd"/>
            <w:r w:rsidRPr="00816DC1">
              <w:t xml:space="preserve"> </w:t>
            </w:r>
            <w:proofErr w:type="spellStart"/>
            <w:r w:rsidRPr="00816DC1">
              <w:t>law</w:t>
            </w:r>
            <w:proofErr w:type="spellEnd"/>
            <w:r w:rsidRPr="00816DC1">
              <w:t>"</w:t>
            </w:r>
          </w:p>
        </w:tc>
      </w:tr>
      <w:tr w:rsidR="0034653A" w:rsidRPr="00FF6B5A" w14:paraId="4B342EA3" w14:textId="77777777" w:rsidTr="4C8DFF53">
        <w:trPr>
          <w:trHeight w:val="300"/>
        </w:trPr>
        <w:tc>
          <w:tcPr>
            <w:tcW w:w="0" w:type="auto"/>
            <w:shd w:val="clear" w:color="auto" w:fill="auto"/>
            <w:vAlign w:val="bottom"/>
          </w:tcPr>
          <w:p w14:paraId="4B342EA0" w14:textId="77777777" w:rsidR="008E2108" w:rsidRPr="00FF6B5A" w:rsidRDefault="008E2108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auto"/>
            <w:vAlign w:val="center"/>
          </w:tcPr>
          <w:p w14:paraId="4B342EA1" w14:textId="48BAB2AD" w:rsidR="008E2108" w:rsidRDefault="003F5CFB" w:rsidP="004E4845">
            <w:pPr>
              <w:spacing w:after="0" w:line="240" w:lineRule="auto"/>
            </w:pPr>
            <w:r w:rsidRPr="00FE55BD">
              <w:rPr>
                <w:b/>
              </w:rPr>
              <w:t>Zaradenie (PF TU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B342EA2" w14:textId="2126FBA8" w:rsidR="008E2108" w:rsidRPr="00FF6B5A" w:rsidRDefault="0034653A" w:rsidP="0060476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A</w:t>
            </w:r>
          </w:p>
        </w:tc>
      </w:tr>
      <w:tr w:rsidR="0034653A" w:rsidRPr="00FF6B5A" w14:paraId="4B342EA8" w14:textId="77777777" w:rsidTr="4C8DFF53">
        <w:trPr>
          <w:trHeight w:val="66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A4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4B342EA5" w14:textId="77777777" w:rsidR="00FF6B5A" w:rsidRDefault="004670EC" w:rsidP="008E2108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</w:pPr>
            <w:hyperlink r:id="rId18" w:anchor="Expl.OCA6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6. </w:t>
              </w:r>
              <w:r w:rsidR="00FF6B5A" w:rsidRPr="00087B3E">
                <w:rPr>
                  <w:rFonts w:ascii="Calibri" w:eastAsia="Times New Roman" w:hAnsi="Calibri" w:cs="Times New Roman"/>
                  <w:b/>
                  <w:lang w:eastAsia="sk-SK"/>
                </w:rPr>
                <w:t>Kategória výstupu tvorivej činnosti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ategor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search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rtistic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/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ther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utput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br/>
              </w:r>
              <w:r w:rsidR="008E2108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Výber zo 6 možností </w:t>
              </w:r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Choic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from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6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opt</w:t>
              </w:r>
              <w:r w:rsidR="008E2108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ion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. </w:t>
              </w:r>
            </w:hyperlink>
          </w:p>
          <w:p w14:paraId="4B342EA6" w14:textId="77777777" w:rsidR="008E2108" w:rsidRPr="00FF6B5A" w:rsidRDefault="008E2108" w:rsidP="008E2108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vedeck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scientific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output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, </w:t>
            </w: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odborn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professional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lastRenderedPageBreak/>
              <w:t>output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, </w:t>
            </w: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pedagogick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pedagogical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output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,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umeleck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artistic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output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,  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dokument práv duševného vlastníctva a norma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intellectual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property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rights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document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and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standard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, </w:t>
            </w: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in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other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output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A7" w14:textId="2A92AA2F" w:rsidR="0034653A" w:rsidRPr="0060476A" w:rsidRDefault="00454786" w:rsidP="0060476A">
            <w:pPr>
              <w:spacing w:after="0" w:line="240" w:lineRule="auto"/>
              <w:rPr>
                <w:rFonts w:ascii="Calibri" w:eastAsia="Times New Roman" w:hAnsi="Calibri" w:cs="Times New Roman"/>
                <w:iCs/>
                <w:lang w:eastAsia="sk-SK"/>
              </w:rPr>
            </w:pPr>
            <w:r>
              <w:rPr>
                <w:rFonts w:ascii="Calibri" w:eastAsia="Times New Roman" w:hAnsi="Calibri" w:cs="Times New Roman"/>
                <w:iCs/>
                <w:lang w:eastAsia="sk-SK"/>
              </w:rPr>
              <w:lastRenderedPageBreak/>
              <w:t>v</w:t>
            </w:r>
            <w:r w:rsidR="00422600" w:rsidRPr="00422600">
              <w:rPr>
                <w:rFonts w:ascii="Calibri" w:eastAsia="Times New Roman" w:hAnsi="Calibri" w:cs="Times New Roman"/>
                <w:iCs/>
                <w:lang w:eastAsia="sk-SK"/>
              </w:rPr>
              <w:t>edecký výstup</w:t>
            </w:r>
            <w:r w:rsidR="00C8545D">
              <w:rPr>
                <w:rFonts w:ascii="Calibri" w:eastAsia="Times New Roman" w:hAnsi="Calibri" w:cs="Times New Roman"/>
                <w:iCs/>
                <w:lang w:eastAsia="sk-SK"/>
              </w:rPr>
              <w:t xml:space="preserve"> / </w:t>
            </w:r>
            <w:proofErr w:type="spellStart"/>
            <w:r w:rsidR="00C8545D">
              <w:rPr>
                <w:rFonts w:ascii="Calibri" w:eastAsia="Times New Roman" w:hAnsi="Calibri" w:cs="Times New Roman"/>
                <w:iCs/>
                <w:lang w:eastAsia="sk-SK"/>
              </w:rPr>
              <w:t>scientific</w:t>
            </w:r>
            <w:proofErr w:type="spellEnd"/>
            <w:r w:rsidR="00C8545D">
              <w:rPr>
                <w:rFonts w:ascii="Calibri" w:eastAsia="Times New Roman" w:hAnsi="Calibri" w:cs="Times New Roman"/>
                <w:iCs/>
                <w:lang w:eastAsia="sk-SK"/>
              </w:rPr>
              <w:t xml:space="preserve"> </w:t>
            </w:r>
            <w:proofErr w:type="spellStart"/>
            <w:r w:rsidR="00C8545D">
              <w:rPr>
                <w:rFonts w:ascii="Calibri" w:eastAsia="Times New Roman" w:hAnsi="Calibri" w:cs="Times New Roman"/>
                <w:iCs/>
                <w:lang w:eastAsia="sk-SK"/>
              </w:rPr>
              <w:t>output</w:t>
            </w:r>
            <w:proofErr w:type="spellEnd"/>
          </w:p>
        </w:tc>
      </w:tr>
      <w:tr w:rsidR="0034653A" w:rsidRPr="00FF6B5A" w14:paraId="4B342EAC" w14:textId="77777777" w:rsidTr="4C8DFF53">
        <w:trPr>
          <w:trHeight w:val="51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A9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AE3F3"/>
            <w:vAlign w:val="center"/>
            <w:hideMark/>
          </w:tcPr>
          <w:p w14:paraId="4B342EAA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7. </w:t>
            </w:r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Rok vydania výstupu tvorivej činnosti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Year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publication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AB" w14:textId="4BD41997" w:rsidR="00FF6B5A" w:rsidRPr="00FF6B5A" w:rsidRDefault="007040D4" w:rsidP="0060476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2013</w:t>
            </w:r>
          </w:p>
        </w:tc>
      </w:tr>
      <w:tr w:rsidR="0034653A" w:rsidRPr="00FF6B5A" w14:paraId="4B342EB1" w14:textId="77777777" w:rsidTr="4C8DFF53">
        <w:trPr>
          <w:trHeight w:val="66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AD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4B342EAE" w14:textId="77777777" w:rsidR="00FF6B5A" w:rsidRPr="00FF6B5A" w:rsidRDefault="004670EC" w:rsidP="00532FE9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9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8. 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ID záznamu v CREPČ alebo CREUČ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r w:rsidR="00FF6B5A" w:rsidRPr="00FF6B5A">
                <w:rPr>
                  <w:rFonts w:ascii="Calibri" w:eastAsia="Times New Roman" w:hAnsi="Calibri" w:cs="Times New Roman"/>
                  <w:i/>
                  <w:iCs/>
                  <w:lang w:eastAsia="sk-SK"/>
                </w:rPr>
                <w:t>(ak je)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ID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cor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entral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gistr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Publication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ctivit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(CRPA) or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entral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gistr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rtistic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ctivit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(CRAA)</w:t>
              </w:r>
            </w:hyperlink>
            <w:r w:rsidR="00532FE9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5"/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B0" w14:textId="0A3624AE" w:rsidR="00422600" w:rsidRPr="00FF6B5A" w:rsidRDefault="6D829B1F" w:rsidP="4C8DFF53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C8DFF53">
              <w:rPr>
                <w:rFonts w:ascii="Calibri" w:eastAsia="Calibri" w:hAnsi="Calibri" w:cs="Calibri"/>
              </w:rPr>
              <w:t xml:space="preserve">ID: 288871 | </w:t>
            </w:r>
            <w:proofErr w:type="spellStart"/>
            <w:r w:rsidRPr="4C8DFF53">
              <w:rPr>
                <w:rFonts w:ascii="Calibri" w:eastAsia="Calibri" w:hAnsi="Calibri" w:cs="Calibri"/>
                <w:b/>
                <w:bCs/>
              </w:rPr>
              <w:t>Employment</w:t>
            </w:r>
            <w:proofErr w:type="spellEnd"/>
            <w:r w:rsidRPr="4C8DFF53">
              <w:rPr>
                <w:rFonts w:ascii="Calibri" w:eastAsia="Calibri" w:hAnsi="Calibri" w:cs="Calibri"/>
                <w:b/>
                <w:bCs/>
              </w:rPr>
              <w:t xml:space="preserve"> </w:t>
            </w:r>
            <w:proofErr w:type="spellStart"/>
            <w:r w:rsidRPr="4C8DFF53">
              <w:rPr>
                <w:rFonts w:ascii="Calibri" w:eastAsia="Calibri" w:hAnsi="Calibri" w:cs="Calibri"/>
                <w:b/>
                <w:bCs/>
              </w:rPr>
              <w:t>conditions</w:t>
            </w:r>
            <w:proofErr w:type="spellEnd"/>
            <w:r w:rsidRPr="4C8DFF53">
              <w:rPr>
                <w:rFonts w:ascii="Calibri" w:eastAsia="Calibri" w:hAnsi="Calibri" w:cs="Calibri"/>
                <w:b/>
                <w:bCs/>
              </w:rPr>
              <w:t xml:space="preserve"> </w:t>
            </w:r>
            <w:proofErr w:type="spellStart"/>
            <w:r w:rsidRPr="4C8DFF53">
              <w:rPr>
                <w:rFonts w:ascii="Calibri" w:eastAsia="Calibri" w:hAnsi="Calibri" w:cs="Calibri"/>
                <w:b/>
                <w:bCs/>
              </w:rPr>
              <w:t>of</w:t>
            </w:r>
            <w:proofErr w:type="spellEnd"/>
            <w:r w:rsidRPr="4C8DFF53">
              <w:rPr>
                <w:rFonts w:ascii="Calibri" w:eastAsia="Calibri" w:hAnsi="Calibri" w:cs="Calibri"/>
                <w:b/>
                <w:bCs/>
              </w:rPr>
              <w:t xml:space="preserve"> </w:t>
            </w:r>
            <w:proofErr w:type="spellStart"/>
            <w:r w:rsidRPr="4C8DFF53">
              <w:rPr>
                <w:rFonts w:ascii="Calibri" w:eastAsia="Calibri" w:hAnsi="Calibri" w:cs="Calibri"/>
                <w:b/>
                <w:bCs/>
              </w:rPr>
              <w:t>business</w:t>
            </w:r>
            <w:proofErr w:type="spellEnd"/>
            <w:r w:rsidRPr="4C8DFF53">
              <w:rPr>
                <w:rFonts w:ascii="Calibri" w:eastAsia="Calibri" w:hAnsi="Calibri" w:cs="Calibri"/>
                <w:b/>
                <w:bCs/>
              </w:rPr>
              <w:t xml:space="preserve"> in Slovakia</w:t>
            </w:r>
            <w:r w:rsidRPr="4C8DFF53">
              <w:rPr>
                <w:rFonts w:ascii="Calibri" w:eastAsia="Calibri" w:hAnsi="Calibri" w:cs="Calibri"/>
              </w:rPr>
              <w:t xml:space="preserve"> [textový dokument (</w:t>
            </w:r>
            <w:proofErr w:type="spellStart"/>
            <w:r w:rsidRPr="4C8DFF53">
              <w:rPr>
                <w:rFonts w:ascii="Calibri" w:eastAsia="Calibri" w:hAnsi="Calibri" w:cs="Calibri"/>
              </w:rPr>
              <w:t>print</w:t>
            </w:r>
            <w:proofErr w:type="spellEnd"/>
            <w:r w:rsidRPr="4C8DFF53">
              <w:rPr>
                <w:rFonts w:ascii="Calibri" w:eastAsia="Calibri" w:hAnsi="Calibri" w:cs="Calibri"/>
              </w:rPr>
              <w:t xml:space="preserve">)] / Barancová, Helena [Autor, 100%] ; Jančo, Milan [Prekladateľ, 50%] ; Just </w:t>
            </w:r>
            <w:proofErr w:type="spellStart"/>
            <w:r w:rsidRPr="4C8DFF53">
              <w:rPr>
                <w:rFonts w:ascii="Calibri" w:eastAsia="Calibri" w:hAnsi="Calibri" w:cs="Calibri"/>
              </w:rPr>
              <w:t>Hrnčárová</w:t>
            </w:r>
            <w:proofErr w:type="spellEnd"/>
            <w:r w:rsidRPr="4C8DFF53">
              <w:rPr>
                <w:rFonts w:ascii="Calibri" w:eastAsia="Calibri" w:hAnsi="Calibri" w:cs="Calibri"/>
              </w:rPr>
              <w:t xml:space="preserve">, Nataša [Prekladateľ, 50%] ; Tkáč, Vojtech [Recenzent] ; Matlák, Ján [Recenzent]. – 1. vyd. – Frankfurt am Main (Nemecko) : Peter </w:t>
            </w:r>
            <w:proofErr w:type="spellStart"/>
            <w:r w:rsidRPr="4C8DFF53">
              <w:rPr>
                <w:rFonts w:ascii="Calibri" w:eastAsia="Calibri" w:hAnsi="Calibri" w:cs="Calibri"/>
              </w:rPr>
              <w:t>Lang</w:t>
            </w:r>
            <w:proofErr w:type="spellEnd"/>
            <w:r w:rsidRPr="4C8DFF53">
              <w:rPr>
                <w:rFonts w:ascii="Calibri" w:eastAsia="Calibri" w:hAnsi="Calibri" w:cs="Calibri"/>
              </w:rPr>
              <w:t xml:space="preserve"> ; Bratislava : Slovenská akadémia vied. Veda, vydavateľstvo Slovenskej akadémie vied, 2013. – 216 s. [tlačená forma]. – (</w:t>
            </w:r>
            <w:proofErr w:type="spellStart"/>
            <w:r w:rsidRPr="4C8DFF53">
              <w:rPr>
                <w:rFonts w:ascii="Calibri" w:eastAsia="Calibri" w:hAnsi="Calibri" w:cs="Calibri"/>
              </w:rPr>
              <w:t>Spectrum</w:t>
            </w:r>
            <w:proofErr w:type="spellEnd"/>
            <w:r w:rsidRPr="4C8DFF53">
              <w:rPr>
                <w:rFonts w:ascii="Calibri" w:eastAsia="Calibri" w:hAnsi="Calibri" w:cs="Calibri"/>
              </w:rPr>
              <w:t xml:space="preserve"> Slovakia </w:t>
            </w:r>
            <w:proofErr w:type="spellStart"/>
            <w:r w:rsidRPr="4C8DFF53">
              <w:rPr>
                <w:rFonts w:ascii="Calibri" w:eastAsia="Calibri" w:hAnsi="Calibri" w:cs="Calibri"/>
              </w:rPr>
              <w:t>Series</w:t>
            </w:r>
            <w:proofErr w:type="spellEnd"/>
            <w:r w:rsidRPr="4C8DFF53">
              <w:rPr>
                <w:rFonts w:ascii="Calibri" w:eastAsia="Calibri" w:hAnsi="Calibri" w:cs="Calibri"/>
              </w:rPr>
              <w:t xml:space="preserve">, ISSN 2195-1845 ; </w:t>
            </w:r>
            <w:proofErr w:type="spellStart"/>
            <w:r w:rsidRPr="4C8DFF53">
              <w:rPr>
                <w:rFonts w:ascii="Calibri" w:eastAsia="Calibri" w:hAnsi="Calibri" w:cs="Calibri"/>
              </w:rPr>
              <w:t>vol</w:t>
            </w:r>
            <w:proofErr w:type="spellEnd"/>
            <w:r w:rsidRPr="4C8DFF53">
              <w:rPr>
                <w:rFonts w:ascii="Calibri" w:eastAsia="Calibri" w:hAnsi="Calibri" w:cs="Calibri"/>
              </w:rPr>
              <w:t>. 5). – ISBN 978-3-631-65001-1. – ISBN 978-80-224-1332-9</w:t>
            </w:r>
          </w:p>
        </w:tc>
      </w:tr>
      <w:tr w:rsidR="0034653A" w:rsidRPr="00FF6B5A" w14:paraId="4B342EB5" w14:textId="77777777" w:rsidTr="4C8DFF53">
        <w:trPr>
          <w:trHeight w:val="525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B2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4B342EB3" w14:textId="77777777" w:rsidR="00FF6B5A" w:rsidRPr="00FF6B5A" w:rsidRDefault="004670EC" w:rsidP="00532FE9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20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9. </w:t>
              </w:r>
              <w:proofErr w:type="spellStart"/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Hyperlink</w:t>
              </w:r>
              <w:proofErr w:type="spellEnd"/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 xml:space="preserve"> na záznam v CREPČ alebo CREUČ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Hyperlink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cor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CRPA or CRAA </w:t>
              </w:r>
            </w:hyperlink>
            <w:r w:rsidR="00532FE9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6"/>
            </w:r>
          </w:p>
        </w:tc>
        <w:tc>
          <w:tcPr>
            <w:tcW w:w="0" w:type="auto"/>
            <w:shd w:val="clear" w:color="auto" w:fill="auto"/>
            <w:hideMark/>
          </w:tcPr>
          <w:p w14:paraId="4B342EB4" w14:textId="46938006" w:rsidR="00FF6B5A" w:rsidRPr="00FF6B5A" w:rsidRDefault="004670EC" w:rsidP="00B8470B">
            <w:pPr>
              <w:spacing w:after="0" w:line="240" w:lineRule="auto"/>
              <w:jc w:val="both"/>
            </w:pPr>
            <w:hyperlink r:id="rId21">
              <w:r w:rsidR="193323CE" w:rsidRPr="4C8DFF53">
                <w:rPr>
                  <w:rStyle w:val="Hypertextovprepojenie"/>
                  <w:rFonts w:ascii="Calibri" w:eastAsia="Calibri" w:hAnsi="Calibri" w:cs="Calibri"/>
                </w:rPr>
                <w:t>https://app.crepc.sk/?fn=detailBiblioForm&amp;sid=96CAB1A12301A1380B4296232A</w:t>
              </w:r>
            </w:hyperlink>
          </w:p>
        </w:tc>
      </w:tr>
      <w:tr w:rsidR="0034653A" w:rsidRPr="00FF6B5A" w14:paraId="4B342EB9" w14:textId="77777777" w:rsidTr="4C8DFF53">
        <w:trPr>
          <w:trHeight w:val="525"/>
        </w:trPr>
        <w:tc>
          <w:tcPr>
            <w:tcW w:w="0" w:type="auto"/>
            <w:shd w:val="clear" w:color="auto" w:fill="auto"/>
            <w:vAlign w:val="bottom"/>
          </w:tcPr>
          <w:p w14:paraId="4B342EB6" w14:textId="77777777" w:rsidR="00C86832" w:rsidRPr="00FF6B5A" w:rsidRDefault="00C86832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</w:tcPr>
          <w:p w14:paraId="4B342EB7" w14:textId="77777777" w:rsidR="00C86832" w:rsidRDefault="00C86832" w:rsidP="00532FE9">
            <w:pPr>
              <w:spacing w:after="0" w:line="240" w:lineRule="auto"/>
            </w:pPr>
          </w:p>
        </w:tc>
        <w:tc>
          <w:tcPr>
            <w:tcW w:w="0" w:type="auto"/>
            <w:shd w:val="clear" w:color="auto" w:fill="auto"/>
          </w:tcPr>
          <w:p w14:paraId="4B342EB8" w14:textId="77777777" w:rsidR="00C86832" w:rsidRPr="00FF6B5A" w:rsidRDefault="00C86832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</w:tr>
      <w:tr w:rsidR="0034653A" w:rsidRPr="00FF6B5A" w14:paraId="4B342EBE" w14:textId="77777777" w:rsidTr="4C8DFF53">
        <w:trPr>
          <w:trHeight w:val="1065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BA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 w:val="restart"/>
            <w:shd w:val="clear" w:color="auto" w:fill="DAE3F3"/>
            <w:textDirection w:val="btLr"/>
            <w:vAlign w:val="center"/>
            <w:hideMark/>
          </w:tcPr>
          <w:p w14:paraId="4B342EBB" w14:textId="77777777" w:rsidR="00FF6B5A" w:rsidRPr="00FF6B5A" w:rsidRDefault="00FF6B5A" w:rsidP="00FF6B5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Charakteristika výstupu, ktorý nie je registrovaný v CREPČ alebo CREUČ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a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no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registered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in CRPA or CRAA</w:t>
            </w:r>
          </w:p>
        </w:tc>
        <w:tc>
          <w:tcPr>
            <w:tcW w:w="0" w:type="auto"/>
            <w:shd w:val="clear" w:color="auto" w:fill="D9E1F2"/>
            <w:vAlign w:val="center"/>
            <w:hideMark/>
          </w:tcPr>
          <w:p w14:paraId="4B342EBC" w14:textId="77777777" w:rsidR="00FF6B5A" w:rsidRPr="00FF6B5A" w:rsidRDefault="004670EC" w:rsidP="00532FE9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22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10. </w:t>
              </w:r>
              <w:proofErr w:type="spellStart"/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Hyperlink</w:t>
              </w:r>
              <w:proofErr w:type="spellEnd"/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 xml:space="preserve"> na záznam v inom verejne prístupnom registri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, katalógu výstupov tvorivých činností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Hyperlink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cor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nother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publicl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ccessibl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register,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atalogu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search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rtistic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/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ther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utput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</w:hyperlink>
            <w:r w:rsidR="00532FE9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7"/>
            </w:r>
          </w:p>
        </w:tc>
        <w:tc>
          <w:tcPr>
            <w:tcW w:w="0" w:type="auto"/>
            <w:shd w:val="clear" w:color="auto" w:fill="auto"/>
            <w:hideMark/>
          </w:tcPr>
          <w:p w14:paraId="4B342EBD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</w:p>
        </w:tc>
      </w:tr>
      <w:tr w:rsidR="0034653A" w:rsidRPr="00FF6B5A" w14:paraId="4B342EC3" w14:textId="77777777" w:rsidTr="4C8DFF53">
        <w:trPr>
          <w:trHeight w:val="1515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BF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4B342EC0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AE3F3"/>
            <w:vAlign w:val="center"/>
            <w:hideMark/>
          </w:tcPr>
          <w:p w14:paraId="4B342EC1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1. Charakteristika výstupu vo formáte bibliografického záznamu CREPČ alebo CREUČ, ak výstup nie je vo verejne prístupnom registri alebo katalógu výstupov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lastRenderedPageBreak/>
              <w:t>outpu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in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forma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CRPA or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CRAA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bibliographic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record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,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no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vailabl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in a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publicly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ccessibl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register or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atalogu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s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4B342EC2" w14:textId="4259D121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lastRenderedPageBreak/>
              <w:t> </w:t>
            </w:r>
            <w:r w:rsidR="00790FE9">
              <w:rPr>
                <w:rFonts w:ascii="Calibri" w:eastAsia="Times New Roman" w:hAnsi="Calibri" w:cs="Times New Roman"/>
                <w:color w:val="000000"/>
                <w:lang w:eastAsia="sk-SK"/>
              </w:rPr>
              <w:t>X</w:t>
            </w:r>
          </w:p>
        </w:tc>
      </w:tr>
      <w:tr w:rsidR="0034653A" w:rsidRPr="00FF6B5A" w14:paraId="4B342EC8" w14:textId="77777777" w:rsidTr="4C8DFF53">
        <w:trPr>
          <w:trHeight w:val="129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C4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4B342EC5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9E1F2"/>
            <w:vAlign w:val="center"/>
            <w:hideMark/>
          </w:tcPr>
          <w:p w14:paraId="4B342EC6" w14:textId="77777777" w:rsidR="00FF6B5A" w:rsidRPr="00FF6B5A" w:rsidRDefault="004670EC" w:rsidP="00087B3E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23" w:anchor="Expl.OCA12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12. Typ výstupu (ak nie je výstup registrovaný v CREPČ alebo CREUČ) / Type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utput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(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i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utput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i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not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gister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CRPA or CRAA)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br/>
              </w:r>
            </w:hyperlink>
          </w:p>
        </w:tc>
        <w:tc>
          <w:tcPr>
            <w:tcW w:w="0" w:type="auto"/>
            <w:shd w:val="clear" w:color="auto" w:fill="auto"/>
            <w:hideMark/>
          </w:tcPr>
          <w:p w14:paraId="4B342EC7" w14:textId="6C6F04FC" w:rsidR="00FF6B5A" w:rsidRPr="00087B3E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Cs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 </w:t>
            </w:r>
            <w:r w:rsidR="00790FE9" w:rsidRPr="00087B3E">
              <w:rPr>
                <w:rFonts w:ascii="Calibri" w:eastAsia="Times New Roman" w:hAnsi="Calibri" w:cs="Times New Roman"/>
                <w:iCs/>
                <w:color w:val="000000"/>
                <w:lang w:eastAsia="sk-SK"/>
              </w:rPr>
              <w:t>X</w:t>
            </w:r>
          </w:p>
        </w:tc>
      </w:tr>
      <w:tr w:rsidR="0034653A" w:rsidRPr="00FF6B5A" w14:paraId="4B342ECD" w14:textId="77777777" w:rsidTr="4C8DFF53">
        <w:trPr>
          <w:trHeight w:val="111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C9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4B342ECA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AE3F3"/>
            <w:vAlign w:val="center"/>
            <w:hideMark/>
          </w:tcPr>
          <w:p w14:paraId="4B342ECB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3. </w:t>
            </w:r>
            <w:proofErr w:type="spellStart"/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Hyperlink</w:t>
            </w:r>
            <w:proofErr w:type="spellEnd"/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 xml:space="preserve"> na stránku, na ktorej je výstup sprístupnený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(úplný text, iná dokumentácia a podobne)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Hyperlink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o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webpag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wher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vailabl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(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full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ext,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documentation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,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etc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.)</w:t>
            </w:r>
          </w:p>
        </w:tc>
        <w:tc>
          <w:tcPr>
            <w:tcW w:w="0" w:type="auto"/>
            <w:shd w:val="clear" w:color="auto" w:fill="auto"/>
            <w:hideMark/>
          </w:tcPr>
          <w:p w14:paraId="4B342ECC" w14:textId="78A41E21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</w:tr>
      <w:tr w:rsidR="0034653A" w:rsidRPr="00FF6B5A" w14:paraId="4B342ED2" w14:textId="77777777" w:rsidTr="4C8DFF53">
        <w:trPr>
          <w:trHeight w:val="765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CE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4B342ECF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AE3F3"/>
            <w:vAlign w:val="center"/>
            <w:hideMark/>
          </w:tcPr>
          <w:p w14:paraId="4B342ED0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4. </w:t>
            </w:r>
            <w:r w:rsidRPr="00422600">
              <w:rPr>
                <w:rFonts w:ascii="Calibri" w:eastAsia="Times New Roman" w:hAnsi="Calibri" w:cs="Times New Roman"/>
                <w:color w:val="000000"/>
                <w:lang w:eastAsia="sk-SK"/>
              </w:rPr>
              <w:t>Charakteristika autorského vkladu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uthor'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ontribution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4B342ED1" w14:textId="77777777" w:rsidR="00FF6B5A" w:rsidRPr="00FF6B5A" w:rsidRDefault="00422600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x</w:t>
            </w:r>
            <w:r w:rsidR="00FF6B5A"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</w:p>
        </w:tc>
      </w:tr>
      <w:tr w:rsidR="0034653A" w:rsidRPr="00FF6B5A" w14:paraId="4B342ED8" w14:textId="77777777" w:rsidTr="4C8DFF53">
        <w:trPr>
          <w:trHeight w:val="231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D3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4B342ED4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9E1F2"/>
            <w:vAlign w:val="center"/>
            <w:hideMark/>
          </w:tcPr>
          <w:p w14:paraId="4B342ED5" w14:textId="77777777" w:rsidR="00FF6B5A" w:rsidRPr="00FF6B5A" w:rsidRDefault="004670EC" w:rsidP="00532FE9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24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15. 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Anotácia výstupu s kontextovými informáciami týkajúcimi sa opisu tvorivého procesu a obsahu tvorivej činnosti a pod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.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nnotation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utput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with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ontextual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information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oncerning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description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reativ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proces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and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ontent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search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/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rtistic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/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ther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ctivit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,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etc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. </w:t>
              </w:r>
              <w:r w:rsidR="00532FE9">
                <w:rPr>
                  <w:rStyle w:val="Odkaznapoznmkupodiarou"/>
                  <w:rFonts w:ascii="Calibri" w:eastAsia="Times New Roman" w:hAnsi="Calibri" w:cs="Times New Roman"/>
                  <w:lang w:eastAsia="sk-SK"/>
                </w:rPr>
                <w:footnoteReference w:id="8"/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br w:type="page"/>
              </w:r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Rozsah </w:t>
              </w:r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lastRenderedPageBreak/>
                <w:t xml:space="preserve">do 200 slov v slovenskom jazyku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Rang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up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to 200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word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in Slovak</w:t>
              </w:r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br w:type="page"/>
                <w:t xml:space="preserve">Rozsah do 200 slov v anglickom jazyku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Rang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up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to 200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word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in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English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</w:hyperlink>
          </w:p>
        </w:tc>
        <w:tc>
          <w:tcPr>
            <w:tcW w:w="0" w:type="auto"/>
            <w:shd w:val="clear" w:color="auto" w:fill="auto"/>
          </w:tcPr>
          <w:p w14:paraId="4B342ED7" w14:textId="77777777" w:rsidR="00422600" w:rsidRPr="00FF6B5A" w:rsidRDefault="00422600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</w:tr>
      <w:tr w:rsidR="0034653A" w:rsidRPr="00FF6B5A" w14:paraId="4B342EDC" w14:textId="77777777" w:rsidTr="4C8DFF53">
        <w:trPr>
          <w:trHeight w:val="915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D9" w14:textId="77777777" w:rsidR="00292B6F" w:rsidRPr="00FF6B5A" w:rsidRDefault="00292B6F" w:rsidP="00292B6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4B342EDA" w14:textId="77777777" w:rsidR="00292B6F" w:rsidRPr="00FF6B5A" w:rsidRDefault="004670EC" w:rsidP="00292B6F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25" w:anchor="'poznamky_explanatory notes'!A1" w:history="1">
              <w:r w:rsidR="00292B6F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16. </w:t>
              </w:r>
              <w:r w:rsidR="00292B6F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Anotácia výstupu v anglickom jazyku</w:t>
              </w:r>
              <w:r w:rsidR="00292B6F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292B6F" w:rsidRPr="00FF6B5A">
                <w:rPr>
                  <w:rFonts w:ascii="Calibri" w:eastAsia="Times New Roman" w:hAnsi="Calibri" w:cs="Times New Roman"/>
                  <w:lang w:eastAsia="sk-SK"/>
                </w:rPr>
                <w:t>Annotation</w:t>
              </w:r>
              <w:proofErr w:type="spellEnd"/>
              <w:r w:rsidR="00292B6F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292B6F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292B6F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292B6F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292B6F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292B6F" w:rsidRPr="00FF6B5A">
                <w:rPr>
                  <w:rFonts w:ascii="Calibri" w:eastAsia="Times New Roman" w:hAnsi="Calibri" w:cs="Times New Roman"/>
                  <w:lang w:eastAsia="sk-SK"/>
                </w:rPr>
                <w:t>output</w:t>
              </w:r>
              <w:proofErr w:type="spellEnd"/>
              <w:r w:rsidR="00292B6F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</w:t>
              </w:r>
              <w:proofErr w:type="spellStart"/>
              <w:r w:rsidR="00292B6F" w:rsidRPr="00FF6B5A">
                <w:rPr>
                  <w:rFonts w:ascii="Calibri" w:eastAsia="Times New Roman" w:hAnsi="Calibri" w:cs="Times New Roman"/>
                  <w:lang w:eastAsia="sk-SK"/>
                </w:rPr>
                <w:t>English</w:t>
              </w:r>
              <w:proofErr w:type="spellEnd"/>
              <w:r w:rsidR="00292B6F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r w:rsidR="00292B6F">
                <w:rPr>
                  <w:rStyle w:val="Odkaznapoznmkupodiarou"/>
                  <w:rFonts w:ascii="Calibri" w:eastAsia="Times New Roman" w:hAnsi="Calibri" w:cs="Times New Roman"/>
                  <w:lang w:eastAsia="sk-SK"/>
                </w:rPr>
                <w:footnoteReference w:id="9"/>
              </w:r>
              <w:r w:rsidR="00292B6F" w:rsidRPr="00FF6B5A">
                <w:rPr>
                  <w:rFonts w:ascii="Calibri" w:eastAsia="Times New Roman" w:hAnsi="Calibri" w:cs="Times New Roman"/>
                  <w:lang w:eastAsia="sk-SK"/>
                </w:rPr>
                <w:br w:type="page"/>
              </w:r>
              <w:r w:rsidR="00292B6F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Rozsah do 200 slov / </w:t>
              </w:r>
              <w:proofErr w:type="spellStart"/>
              <w:r w:rsidR="00292B6F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Range</w:t>
              </w:r>
              <w:proofErr w:type="spellEnd"/>
              <w:r w:rsidR="00292B6F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  <w:proofErr w:type="spellStart"/>
              <w:r w:rsidR="00292B6F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up</w:t>
              </w:r>
              <w:proofErr w:type="spellEnd"/>
              <w:r w:rsidR="00292B6F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to 200 </w:t>
              </w:r>
              <w:proofErr w:type="spellStart"/>
              <w:r w:rsidR="00292B6F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words</w:t>
              </w:r>
              <w:proofErr w:type="spellEnd"/>
            </w:hyperlink>
          </w:p>
        </w:tc>
        <w:tc>
          <w:tcPr>
            <w:tcW w:w="0" w:type="auto"/>
            <w:shd w:val="clear" w:color="auto" w:fill="auto"/>
            <w:hideMark/>
          </w:tcPr>
          <w:p w14:paraId="7F61E083" w14:textId="77777777" w:rsidR="00292B6F" w:rsidRDefault="00790FE9" w:rsidP="00790FE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V roku 2011 bol prijatý nový Zákonník práce, ktorý podstatným spôsobom zmenil doterajšiu pracov</w:t>
            </w:r>
            <w:r w:rsidR="0060476A">
              <w:rPr>
                <w:rFonts w:ascii="Calibri" w:eastAsia="Times New Roman" w:hAnsi="Calibri" w:cs="Times New Roman"/>
                <w:color w:val="000000"/>
                <w:lang w:eastAsia="sk-SK"/>
              </w:rPr>
              <w:t>n</w:t>
            </w: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opráv</w:t>
            </w:r>
            <w:r w:rsidR="00E4075C">
              <w:rPr>
                <w:rFonts w:ascii="Calibri" w:eastAsia="Times New Roman" w:hAnsi="Calibri" w:cs="Times New Roman"/>
                <w:color w:val="000000"/>
                <w:lang w:eastAsia="sk-SK"/>
              </w:rPr>
              <w:t>nu úpravu v Slovenskej republike</w:t>
            </w: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. Na túto legislatívnu zmenu autorka  reaguje dielom  v anglickom jazyku určeným predovšetkým </w:t>
            </w:r>
            <w:r w:rsidR="0034653A">
              <w:rPr>
                <w:rFonts w:ascii="Calibri" w:eastAsia="Times New Roman" w:hAnsi="Calibri" w:cs="Times New Roman"/>
                <w:color w:val="000000"/>
                <w:lang w:eastAsia="sk-SK"/>
              </w:rPr>
              <w:t>zahraničnej vedeckej a odbornej obci</w:t>
            </w: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, ale aj zahraničným podnikateľom. Analyzuje </w:t>
            </w:r>
            <w:r w:rsidR="0034653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všetky relevantné právne inštitúty pracovného práva v zmysle nového Zákonníka práce SR</w:t>
            </w: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 vo vzťahu k dovtedajšiemu právnemu stavu</w:t>
            </w:r>
            <w:r w:rsidR="0034653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. </w:t>
            </w:r>
            <w:r w:rsidR="0060476A">
              <w:rPr>
                <w:rFonts w:ascii="Calibri" w:eastAsia="Times New Roman" w:hAnsi="Calibri" w:cs="Times New Roman"/>
                <w:color w:val="000000"/>
                <w:lang w:eastAsia="sk-SK"/>
              </w:rPr>
              <w:t>/</w:t>
            </w:r>
          </w:p>
          <w:p w14:paraId="4B342EDB" w14:textId="02E34464" w:rsidR="0060476A" w:rsidRPr="00E06E2E" w:rsidRDefault="0060476A" w:rsidP="00790FE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</w:pPr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In 2011, a new </w:t>
            </w:r>
            <w:proofErr w:type="spellStart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Labor</w:t>
            </w:r>
            <w:proofErr w:type="spellEnd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Code</w:t>
            </w:r>
            <w:proofErr w:type="spellEnd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was</w:t>
            </w:r>
            <w:proofErr w:type="spellEnd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adopted</w:t>
            </w:r>
            <w:proofErr w:type="spellEnd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, </w:t>
            </w:r>
            <w:proofErr w:type="spellStart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which</w:t>
            </w:r>
            <w:proofErr w:type="spellEnd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significantly</w:t>
            </w:r>
            <w:proofErr w:type="spellEnd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changed</w:t>
            </w:r>
            <w:proofErr w:type="spellEnd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the</w:t>
            </w:r>
            <w:proofErr w:type="spellEnd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current</w:t>
            </w:r>
            <w:proofErr w:type="spellEnd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labor</w:t>
            </w:r>
            <w:proofErr w:type="spellEnd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law</w:t>
            </w:r>
            <w:proofErr w:type="spellEnd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in </w:t>
            </w:r>
            <w:proofErr w:type="spellStart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the</w:t>
            </w:r>
            <w:proofErr w:type="spellEnd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Slovak </w:t>
            </w:r>
            <w:proofErr w:type="spellStart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Republic</w:t>
            </w:r>
            <w:proofErr w:type="spellEnd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. </w:t>
            </w:r>
            <w:proofErr w:type="spellStart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The</w:t>
            </w:r>
            <w:proofErr w:type="spellEnd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author</w:t>
            </w:r>
            <w:proofErr w:type="spellEnd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responds</w:t>
            </w:r>
            <w:proofErr w:type="spellEnd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to </w:t>
            </w:r>
            <w:proofErr w:type="spellStart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this</w:t>
            </w:r>
            <w:proofErr w:type="spellEnd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legislative</w:t>
            </w:r>
            <w:proofErr w:type="spellEnd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change</w:t>
            </w:r>
            <w:proofErr w:type="spellEnd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with</w:t>
            </w:r>
            <w:proofErr w:type="spellEnd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a </w:t>
            </w:r>
            <w:proofErr w:type="spellStart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work</w:t>
            </w:r>
            <w:proofErr w:type="spellEnd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in </w:t>
            </w:r>
            <w:proofErr w:type="spellStart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English</w:t>
            </w:r>
            <w:proofErr w:type="spellEnd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intended</w:t>
            </w:r>
            <w:proofErr w:type="spellEnd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primarily</w:t>
            </w:r>
            <w:proofErr w:type="spellEnd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for</w:t>
            </w:r>
            <w:proofErr w:type="spellEnd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the</w:t>
            </w:r>
            <w:proofErr w:type="spellEnd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foreign</w:t>
            </w:r>
            <w:proofErr w:type="spellEnd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scientific</w:t>
            </w:r>
            <w:proofErr w:type="spellEnd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and </w:t>
            </w:r>
            <w:proofErr w:type="spellStart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professional</w:t>
            </w:r>
            <w:proofErr w:type="spellEnd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community</w:t>
            </w:r>
            <w:proofErr w:type="spellEnd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, </w:t>
            </w:r>
            <w:proofErr w:type="spellStart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but</w:t>
            </w:r>
            <w:proofErr w:type="spellEnd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also</w:t>
            </w:r>
            <w:proofErr w:type="spellEnd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for</w:t>
            </w:r>
            <w:proofErr w:type="spellEnd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foreign</w:t>
            </w:r>
            <w:proofErr w:type="spellEnd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entrepreneurs</w:t>
            </w:r>
            <w:proofErr w:type="spellEnd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. </w:t>
            </w:r>
            <w:proofErr w:type="spellStart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It</w:t>
            </w:r>
            <w:proofErr w:type="spellEnd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analyzes</w:t>
            </w:r>
            <w:proofErr w:type="spellEnd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all</w:t>
            </w:r>
            <w:proofErr w:type="spellEnd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relevant</w:t>
            </w:r>
            <w:proofErr w:type="spellEnd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legal</w:t>
            </w:r>
            <w:proofErr w:type="spellEnd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institutes</w:t>
            </w:r>
            <w:proofErr w:type="spellEnd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of</w:t>
            </w:r>
            <w:proofErr w:type="spellEnd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labor</w:t>
            </w:r>
            <w:proofErr w:type="spellEnd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law</w:t>
            </w:r>
            <w:proofErr w:type="spellEnd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in </w:t>
            </w:r>
            <w:proofErr w:type="spellStart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the</w:t>
            </w:r>
            <w:proofErr w:type="spellEnd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sense</w:t>
            </w:r>
            <w:proofErr w:type="spellEnd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of</w:t>
            </w:r>
            <w:proofErr w:type="spellEnd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the</w:t>
            </w:r>
            <w:proofErr w:type="spellEnd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new </w:t>
            </w:r>
            <w:proofErr w:type="spellStart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Labor</w:t>
            </w:r>
            <w:proofErr w:type="spellEnd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Code</w:t>
            </w:r>
            <w:proofErr w:type="spellEnd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of</w:t>
            </w:r>
            <w:proofErr w:type="spellEnd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the</w:t>
            </w:r>
            <w:proofErr w:type="spellEnd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Slovak </w:t>
            </w:r>
            <w:proofErr w:type="spellStart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Republic</w:t>
            </w:r>
            <w:proofErr w:type="spellEnd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in </w:t>
            </w:r>
            <w:proofErr w:type="spellStart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relation</w:t>
            </w:r>
            <w:proofErr w:type="spellEnd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to </w:t>
            </w:r>
            <w:proofErr w:type="spellStart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the</w:t>
            </w:r>
            <w:proofErr w:type="spellEnd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current</w:t>
            </w:r>
            <w:proofErr w:type="spellEnd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legal</w:t>
            </w:r>
            <w:proofErr w:type="spellEnd"/>
            <w:r w:rsidRPr="00E06E2E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status.</w:t>
            </w:r>
          </w:p>
        </w:tc>
      </w:tr>
      <w:tr w:rsidR="0034653A" w:rsidRPr="00FF6B5A" w14:paraId="4B342EE1" w14:textId="77777777" w:rsidTr="4C8DFF53">
        <w:trPr>
          <w:trHeight w:val="81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DD" w14:textId="77777777" w:rsidR="00292B6F" w:rsidRPr="00FF6B5A" w:rsidRDefault="00292B6F" w:rsidP="00292B6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AE3F3"/>
            <w:vAlign w:val="center"/>
            <w:hideMark/>
          </w:tcPr>
          <w:p w14:paraId="4B342EDE" w14:textId="77777777" w:rsidR="00292B6F" w:rsidRPr="00FF6B5A" w:rsidRDefault="00292B6F" w:rsidP="00292B6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7. </w:t>
            </w:r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Zoznam najviac 5 najvýznamnejších ohlasov na výstup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 / List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maximum 5 most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significan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itation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orresponding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o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br/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Rozsah do 200 slov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74FABD70" w14:textId="64E939B1" w:rsidR="0060476A" w:rsidRDefault="0060476A" w:rsidP="0060476A">
            <w:pPr>
              <w:pStyle w:val="Odsekzoznamu"/>
              <w:numPr>
                <w:ilvl w:val="0"/>
                <w:numId w:val="2"/>
              </w:numPr>
              <w:spacing w:after="0" w:line="240" w:lineRule="auto"/>
              <w:ind w:left="298" w:hanging="284"/>
              <w:jc w:val="both"/>
            </w:pPr>
            <w:r>
              <w:t xml:space="preserve">2017 [1] OLŠOVSKÁ, A. - ŠVEC, M.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admissibility</w:t>
            </w:r>
            <w:proofErr w:type="spellEnd"/>
            <w:r>
              <w:t xml:space="preserve"> </w:t>
            </w:r>
            <w:proofErr w:type="spellStart"/>
            <w:r>
              <w:t>of</w:t>
            </w:r>
            <w:proofErr w:type="spellEnd"/>
            <w:r>
              <w:t xml:space="preserve"> </w:t>
            </w:r>
            <w:proofErr w:type="spellStart"/>
            <w:r>
              <w:t>arbitration</w:t>
            </w:r>
            <w:proofErr w:type="spellEnd"/>
            <w:r>
              <w:t xml:space="preserve"> </w:t>
            </w:r>
            <w:proofErr w:type="spellStart"/>
            <w:r>
              <w:t>proceedings</w:t>
            </w:r>
            <w:proofErr w:type="spellEnd"/>
            <w:r>
              <w:t xml:space="preserve"> in </w:t>
            </w:r>
            <w:proofErr w:type="spellStart"/>
            <w:r>
              <w:t>labour</w:t>
            </w:r>
            <w:proofErr w:type="spellEnd"/>
            <w:r>
              <w:t xml:space="preserve"> </w:t>
            </w:r>
            <w:proofErr w:type="spellStart"/>
            <w:r>
              <w:t>law</w:t>
            </w:r>
            <w:proofErr w:type="spellEnd"/>
            <w:r>
              <w:t xml:space="preserve"> </w:t>
            </w:r>
            <w:proofErr w:type="spellStart"/>
            <w:r>
              <w:t>disputes</w:t>
            </w:r>
            <w:proofErr w:type="spellEnd"/>
            <w:r>
              <w:t xml:space="preserve"> in Slovak </w:t>
            </w:r>
            <w:proofErr w:type="spellStart"/>
            <w:r>
              <w:t>Republic</w:t>
            </w:r>
            <w:proofErr w:type="spellEnd"/>
            <w:r>
              <w:t xml:space="preserve">. In </w:t>
            </w:r>
            <w:proofErr w:type="spellStart"/>
            <w:r>
              <w:t>E-Journal</w:t>
            </w:r>
            <w:proofErr w:type="spellEnd"/>
            <w:r>
              <w:t xml:space="preserve"> </w:t>
            </w:r>
            <w:proofErr w:type="spellStart"/>
            <w:r>
              <w:t>of</w:t>
            </w:r>
            <w:proofErr w:type="spellEnd"/>
            <w:r>
              <w:t xml:space="preserve"> </w:t>
            </w:r>
            <w:proofErr w:type="spellStart"/>
            <w:r>
              <w:t>International</w:t>
            </w:r>
            <w:proofErr w:type="spellEnd"/>
            <w:r>
              <w:t xml:space="preserve"> and </w:t>
            </w:r>
            <w:proofErr w:type="spellStart"/>
            <w:r>
              <w:t>Comparative</w:t>
            </w:r>
            <w:proofErr w:type="spellEnd"/>
            <w:r>
              <w:t xml:space="preserve"> </w:t>
            </w:r>
            <w:proofErr w:type="spellStart"/>
            <w:r>
              <w:t>Labour</w:t>
            </w:r>
            <w:proofErr w:type="spellEnd"/>
            <w:r>
              <w:t xml:space="preserve"> </w:t>
            </w:r>
            <w:proofErr w:type="spellStart"/>
            <w:r>
              <w:t>Studies</w:t>
            </w:r>
            <w:proofErr w:type="spellEnd"/>
            <w:r>
              <w:t xml:space="preserve"> [</w:t>
            </w:r>
            <w:proofErr w:type="spellStart"/>
            <w:r>
              <w:t>online</w:t>
            </w:r>
            <w:proofErr w:type="spellEnd"/>
            <w:r>
              <w:t xml:space="preserve">], </w:t>
            </w:r>
            <w:proofErr w:type="spellStart"/>
            <w:r>
              <w:t>vol</w:t>
            </w:r>
            <w:proofErr w:type="spellEnd"/>
            <w:r>
              <w:t>. 6, no. 3, 2017, p. 112-123. ISSN 2280-4056. – WOS</w:t>
            </w:r>
          </w:p>
          <w:p w14:paraId="4B342EE0" w14:textId="4719DAF7" w:rsidR="00292B6F" w:rsidRPr="0060476A" w:rsidRDefault="0060476A" w:rsidP="0060476A">
            <w:pPr>
              <w:pStyle w:val="Odsekzoznamu"/>
              <w:numPr>
                <w:ilvl w:val="0"/>
                <w:numId w:val="2"/>
              </w:numPr>
              <w:spacing w:after="0" w:line="240" w:lineRule="auto"/>
              <w:ind w:left="298" w:hanging="284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t xml:space="preserve">2017 [4] GREGUŠ, J. Výplata mzdy v cudzej mene. In Švec, M. - </w:t>
            </w:r>
            <w:proofErr w:type="spellStart"/>
            <w:r>
              <w:t>Bulla</w:t>
            </w:r>
            <w:proofErr w:type="spellEnd"/>
            <w:r>
              <w:t>, M. (</w:t>
            </w:r>
            <w:proofErr w:type="spellStart"/>
            <w:r>
              <w:t>eds</w:t>
            </w:r>
            <w:proofErr w:type="spellEnd"/>
            <w:r>
              <w:t>). Právne nástroje odmeňovania v 21. storočí [</w:t>
            </w:r>
            <w:proofErr w:type="spellStart"/>
            <w:r>
              <w:t>online</w:t>
            </w:r>
            <w:proofErr w:type="spellEnd"/>
            <w:r>
              <w:t xml:space="preserve">]. Bratislava : </w:t>
            </w:r>
            <w:proofErr w:type="spellStart"/>
            <w:r>
              <w:t>Friedrich</w:t>
            </w:r>
            <w:proofErr w:type="spellEnd"/>
            <w:r>
              <w:t xml:space="preserve"> </w:t>
            </w:r>
            <w:proofErr w:type="spellStart"/>
            <w:r>
              <w:t>Ebert</w:t>
            </w:r>
            <w:proofErr w:type="spellEnd"/>
            <w:r>
              <w:t xml:space="preserve"> </w:t>
            </w:r>
            <w:proofErr w:type="spellStart"/>
            <w:r>
              <w:t>Stiftung</w:t>
            </w:r>
            <w:proofErr w:type="spellEnd"/>
            <w:r>
              <w:t>, 2017, s. 62,67. ISBN 978-80-89149-53-7.</w:t>
            </w:r>
          </w:p>
        </w:tc>
      </w:tr>
      <w:tr w:rsidR="0034653A" w:rsidRPr="00FF6B5A" w14:paraId="4B342EE5" w14:textId="77777777" w:rsidTr="4C8DFF53">
        <w:trPr>
          <w:trHeight w:val="117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E2" w14:textId="77777777" w:rsidR="00292B6F" w:rsidRPr="00FF6B5A" w:rsidRDefault="00292B6F" w:rsidP="00292B6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AE3F3"/>
            <w:vAlign w:val="center"/>
            <w:hideMark/>
          </w:tcPr>
          <w:p w14:paraId="4B342EE3" w14:textId="77777777" w:rsidR="00292B6F" w:rsidRPr="00FF6B5A" w:rsidRDefault="00292B6F" w:rsidP="00292B6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8. </w:t>
            </w:r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Charakteristika dopadu výstupu na spoločensko-hospodársku prax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'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mpac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n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socio-economic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practic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br/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Rozsah do 200 slov v slovenskom jazyku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in Slovak</w:t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br/>
              <w:t xml:space="preserve">Rozsah do 200 slov v anglickom jazyku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in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English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585622FC" w14:textId="77777777" w:rsidR="00E06E2E" w:rsidRDefault="0060476A" w:rsidP="00292B6F">
            <w:pPr>
              <w:spacing w:after="0" w:line="240" w:lineRule="auto"/>
              <w:jc w:val="both"/>
            </w:pPr>
            <w:r>
              <w:t>T</w:t>
            </w:r>
            <w:r w:rsidR="007040D4">
              <w:t xml:space="preserve">ým, že monografia  obsahovala nielen teoretickú časť, ale aj komplexný právny výklad novej pracovnoprávnej úpravy, cielila na  jej využitie v zahraničnej podnikateľskej praxi </w:t>
            </w:r>
            <w:r w:rsidR="00790FE9">
              <w:t xml:space="preserve">zahraničných podnikateľských subjektov </w:t>
            </w:r>
            <w:r w:rsidR="00E4075C">
              <w:t>resp.</w:t>
            </w:r>
            <w:r w:rsidR="007040D4">
              <w:t> nadnárodným podnikateľským subjektom.</w:t>
            </w:r>
            <w:r w:rsidR="00790FE9">
              <w:t xml:space="preserve"> Dielo  predpokladáme, že ovplyvnilo aj správnu aplikáciu smernice  EÚ o dočasnom vysielaní zamestnancov na územie EÚ a EHP pokiaľ ide</w:t>
            </w:r>
            <w:bookmarkStart w:id="1" w:name="_GoBack"/>
            <w:bookmarkEnd w:id="1"/>
            <w:r w:rsidR="00790FE9">
              <w:t xml:space="preserve"> o povinné up</w:t>
            </w:r>
            <w:r w:rsidR="00E4075C">
              <w:t>la</w:t>
            </w:r>
            <w:r w:rsidR="00790FE9">
              <w:t>tňovanie tzv. tvrdého jadra pracovných podmienok v hostiteľskom štáte.</w:t>
            </w:r>
            <w:r w:rsidR="00E06E2E">
              <w:t xml:space="preserve"> /</w:t>
            </w:r>
          </w:p>
          <w:p w14:paraId="4B342EE4" w14:textId="7B88EFAA" w:rsidR="0034653A" w:rsidRPr="00E06E2E" w:rsidRDefault="0060476A" w:rsidP="00292B6F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</w:pPr>
            <w:proofErr w:type="spellStart"/>
            <w:r w:rsidRPr="00E06E2E">
              <w:rPr>
                <w:i/>
              </w:rPr>
              <w:t>The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fact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that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the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monograph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contained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not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only</w:t>
            </w:r>
            <w:proofErr w:type="spellEnd"/>
            <w:r w:rsidRPr="00E06E2E">
              <w:rPr>
                <w:i/>
              </w:rPr>
              <w:t xml:space="preserve"> a </w:t>
            </w:r>
            <w:proofErr w:type="spellStart"/>
            <w:r w:rsidRPr="00E06E2E">
              <w:rPr>
                <w:i/>
              </w:rPr>
              <w:t>theoretical</w:t>
            </w:r>
            <w:proofErr w:type="spellEnd"/>
            <w:r w:rsidRPr="00E06E2E">
              <w:rPr>
                <w:i/>
              </w:rPr>
              <w:t xml:space="preserve"> part, </w:t>
            </w:r>
            <w:proofErr w:type="spellStart"/>
            <w:r w:rsidRPr="00E06E2E">
              <w:rPr>
                <w:i/>
              </w:rPr>
              <w:t>but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also</w:t>
            </w:r>
            <w:proofErr w:type="spellEnd"/>
            <w:r w:rsidRPr="00E06E2E">
              <w:rPr>
                <w:i/>
              </w:rPr>
              <w:t xml:space="preserve"> a </w:t>
            </w:r>
            <w:proofErr w:type="spellStart"/>
            <w:r w:rsidRPr="00E06E2E">
              <w:rPr>
                <w:i/>
              </w:rPr>
              <w:t>comprehensive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legal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interpretation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of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the</w:t>
            </w:r>
            <w:proofErr w:type="spellEnd"/>
            <w:r w:rsidRPr="00E06E2E">
              <w:rPr>
                <w:i/>
              </w:rPr>
              <w:t xml:space="preserve"> new </w:t>
            </w:r>
            <w:proofErr w:type="spellStart"/>
            <w:r w:rsidRPr="00E06E2E">
              <w:rPr>
                <w:i/>
              </w:rPr>
              <w:t>labor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law</w:t>
            </w:r>
            <w:proofErr w:type="spellEnd"/>
            <w:r w:rsidRPr="00E06E2E">
              <w:rPr>
                <w:i/>
              </w:rPr>
              <w:t xml:space="preserve">, </w:t>
            </w:r>
            <w:proofErr w:type="spellStart"/>
            <w:r w:rsidRPr="00E06E2E">
              <w:rPr>
                <w:i/>
              </w:rPr>
              <w:t>aimed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at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its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use</w:t>
            </w:r>
            <w:proofErr w:type="spellEnd"/>
            <w:r w:rsidRPr="00E06E2E">
              <w:rPr>
                <w:i/>
              </w:rPr>
              <w:t xml:space="preserve"> in </w:t>
            </w:r>
            <w:proofErr w:type="spellStart"/>
            <w:r w:rsidRPr="00E06E2E">
              <w:rPr>
                <w:i/>
              </w:rPr>
              <w:t>the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foreign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business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practice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of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foreign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business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entities</w:t>
            </w:r>
            <w:proofErr w:type="spellEnd"/>
            <w:r w:rsidRPr="00E06E2E">
              <w:rPr>
                <w:i/>
              </w:rPr>
              <w:t xml:space="preserve"> or. </w:t>
            </w:r>
            <w:proofErr w:type="spellStart"/>
            <w:r w:rsidRPr="00E06E2E">
              <w:rPr>
                <w:i/>
              </w:rPr>
              <w:t>multinational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business</w:t>
            </w:r>
            <w:proofErr w:type="spellEnd"/>
            <w:r w:rsidRPr="00E06E2E">
              <w:rPr>
                <w:i/>
              </w:rPr>
              <w:t xml:space="preserve"> entity. </w:t>
            </w:r>
            <w:proofErr w:type="spellStart"/>
            <w:r w:rsidRPr="00E06E2E">
              <w:rPr>
                <w:i/>
              </w:rPr>
              <w:t>We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assume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that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the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work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also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affected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the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correct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application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of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the</w:t>
            </w:r>
            <w:proofErr w:type="spellEnd"/>
            <w:r w:rsidRPr="00E06E2E">
              <w:rPr>
                <w:i/>
              </w:rPr>
              <w:t xml:space="preserve"> EU </w:t>
            </w:r>
            <w:proofErr w:type="spellStart"/>
            <w:r w:rsidRPr="00E06E2E">
              <w:rPr>
                <w:i/>
              </w:rPr>
              <w:t>directive</w:t>
            </w:r>
            <w:proofErr w:type="spellEnd"/>
            <w:r w:rsidRPr="00E06E2E">
              <w:rPr>
                <w:i/>
              </w:rPr>
              <w:t xml:space="preserve"> on </w:t>
            </w:r>
            <w:proofErr w:type="spellStart"/>
            <w:r w:rsidRPr="00E06E2E">
              <w:rPr>
                <w:i/>
              </w:rPr>
              <w:t>the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temporary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posting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of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workers</w:t>
            </w:r>
            <w:proofErr w:type="spellEnd"/>
            <w:r w:rsidRPr="00E06E2E">
              <w:rPr>
                <w:i/>
              </w:rPr>
              <w:t xml:space="preserve"> to </w:t>
            </w:r>
            <w:proofErr w:type="spellStart"/>
            <w:r w:rsidRPr="00E06E2E">
              <w:rPr>
                <w:i/>
              </w:rPr>
              <w:t>the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territory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of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the</w:t>
            </w:r>
            <w:proofErr w:type="spellEnd"/>
            <w:r w:rsidRPr="00E06E2E">
              <w:rPr>
                <w:i/>
              </w:rPr>
              <w:t xml:space="preserve"> EU and </w:t>
            </w:r>
            <w:proofErr w:type="spellStart"/>
            <w:r w:rsidRPr="00E06E2E">
              <w:rPr>
                <w:i/>
              </w:rPr>
              <w:t>the</w:t>
            </w:r>
            <w:proofErr w:type="spellEnd"/>
            <w:r w:rsidRPr="00E06E2E">
              <w:rPr>
                <w:i/>
              </w:rPr>
              <w:t xml:space="preserve"> EEA in </w:t>
            </w:r>
            <w:proofErr w:type="spellStart"/>
            <w:r w:rsidRPr="00E06E2E">
              <w:rPr>
                <w:i/>
              </w:rPr>
              <w:t>terms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of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the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mandatory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application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of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the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so-called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hard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core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working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conditions</w:t>
            </w:r>
            <w:proofErr w:type="spellEnd"/>
            <w:r w:rsidRPr="00E06E2E">
              <w:rPr>
                <w:i/>
              </w:rPr>
              <w:t xml:space="preserve"> in </w:t>
            </w:r>
            <w:proofErr w:type="spellStart"/>
            <w:r w:rsidRPr="00E06E2E">
              <w:rPr>
                <w:i/>
              </w:rPr>
              <w:t>the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host</w:t>
            </w:r>
            <w:proofErr w:type="spellEnd"/>
            <w:r w:rsidRPr="00E06E2E">
              <w:rPr>
                <w:i/>
              </w:rPr>
              <w:t xml:space="preserve"> country.</w:t>
            </w:r>
          </w:p>
        </w:tc>
      </w:tr>
      <w:tr w:rsidR="0034653A" w:rsidRPr="00FF6B5A" w14:paraId="4B342EE9" w14:textId="77777777" w:rsidTr="4C8DFF53">
        <w:trPr>
          <w:trHeight w:val="129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E6" w14:textId="77777777" w:rsidR="00292B6F" w:rsidRPr="00FF6B5A" w:rsidRDefault="00292B6F" w:rsidP="00292B6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AE3F3"/>
            <w:vAlign w:val="center"/>
            <w:hideMark/>
          </w:tcPr>
          <w:p w14:paraId="4B342EE7" w14:textId="77777777" w:rsidR="00292B6F" w:rsidRPr="00FF6B5A" w:rsidRDefault="00292B6F" w:rsidP="00292B6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9. </w:t>
            </w:r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Charakteristika dopadu výstupu a súvisiacich aktivít na vzdelávací proces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and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related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ctivitie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'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mpac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n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educational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proces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br/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Rozsah do 200 slov v slovenskom jazyku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in Slovak</w:t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br/>
              <w:t xml:space="preserve">Rozsah do 200 slov v anglickom jazyku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in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English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085663E8" w14:textId="0075A473" w:rsidR="00292B6F" w:rsidRDefault="007040D4" w:rsidP="00C5192C">
            <w:pPr>
              <w:spacing w:after="0" w:line="240" w:lineRule="auto"/>
              <w:jc w:val="both"/>
            </w:pPr>
            <w:r>
              <w:t>Monografia bola vydaná v anglickom jazyku, čím poslúžila aj vzdelávaciemu procesu na fakulte v magisterskom a hlavne v dokto</w:t>
            </w:r>
            <w:r w:rsidR="00E4075C">
              <w:t>randskom štúdiu pri porovnávaní</w:t>
            </w:r>
            <w:r>
              <w:t xml:space="preserve"> slovenského pracovného práva  s právnym systémom </w:t>
            </w:r>
            <w:proofErr w:type="spellStart"/>
            <w:r>
              <w:t>common</w:t>
            </w:r>
            <w:proofErr w:type="spellEnd"/>
            <w:r>
              <w:t xml:space="preserve"> </w:t>
            </w:r>
            <w:proofErr w:type="spellStart"/>
            <w:r>
              <w:t>law</w:t>
            </w:r>
            <w:proofErr w:type="spellEnd"/>
            <w:r>
              <w:t xml:space="preserve">. </w:t>
            </w:r>
          </w:p>
          <w:p w14:paraId="559B2217" w14:textId="77777777" w:rsidR="00E06E2E" w:rsidRDefault="00790FE9" w:rsidP="00B262A1">
            <w:pPr>
              <w:spacing w:after="0" w:line="240" w:lineRule="auto"/>
              <w:jc w:val="both"/>
            </w:pPr>
            <w:r>
              <w:t>Obsah diela mohli využiť aj  zahraniční študenti, najmä študenti z Právnic</w:t>
            </w:r>
            <w:r w:rsidR="00E4075C">
              <w:t xml:space="preserve">kej fakulty </w:t>
            </w:r>
            <w:proofErr w:type="spellStart"/>
            <w:r w:rsidR="00E4075C">
              <w:t>Omsk</w:t>
            </w:r>
            <w:proofErr w:type="spellEnd"/>
            <w:r w:rsidR="00E4075C">
              <w:t xml:space="preserve">, </w:t>
            </w:r>
            <w:r w:rsidR="00B262A1">
              <w:t>s</w:t>
            </w:r>
            <w:r w:rsidR="00E4075C">
              <w:t> ktorou  má</w:t>
            </w:r>
            <w:r>
              <w:t xml:space="preserve"> fakulta zmluvu o spolupráci, ale aj ďalší študenti zo zahraničia. </w:t>
            </w:r>
            <w:r w:rsidR="00E06E2E">
              <w:t>/</w:t>
            </w:r>
          </w:p>
          <w:p w14:paraId="4B342EE8" w14:textId="3B77AF30" w:rsidR="00790FE9" w:rsidRPr="00FF6B5A" w:rsidRDefault="00B262A1" w:rsidP="00B262A1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proofErr w:type="spellStart"/>
            <w:r w:rsidRPr="00E06E2E">
              <w:rPr>
                <w:i/>
              </w:rPr>
              <w:t>The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monograph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was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published</w:t>
            </w:r>
            <w:proofErr w:type="spellEnd"/>
            <w:r w:rsidRPr="00E06E2E">
              <w:rPr>
                <w:i/>
              </w:rPr>
              <w:t xml:space="preserve"> in </w:t>
            </w:r>
            <w:proofErr w:type="spellStart"/>
            <w:r w:rsidRPr="00E06E2E">
              <w:rPr>
                <w:i/>
              </w:rPr>
              <w:t>English</w:t>
            </w:r>
            <w:proofErr w:type="spellEnd"/>
            <w:r w:rsidRPr="00E06E2E">
              <w:rPr>
                <w:i/>
              </w:rPr>
              <w:t xml:space="preserve">, </w:t>
            </w:r>
            <w:proofErr w:type="spellStart"/>
            <w:r w:rsidRPr="00E06E2E">
              <w:rPr>
                <w:i/>
              </w:rPr>
              <w:t>which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also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served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the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educational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process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at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the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faculty</w:t>
            </w:r>
            <w:proofErr w:type="spellEnd"/>
            <w:r w:rsidRPr="00E06E2E">
              <w:rPr>
                <w:i/>
              </w:rPr>
              <w:t xml:space="preserve"> in </w:t>
            </w:r>
            <w:proofErr w:type="spellStart"/>
            <w:r w:rsidRPr="00E06E2E">
              <w:rPr>
                <w:i/>
              </w:rPr>
              <w:t>master's</w:t>
            </w:r>
            <w:proofErr w:type="spellEnd"/>
            <w:r w:rsidRPr="00E06E2E">
              <w:rPr>
                <w:i/>
              </w:rPr>
              <w:t xml:space="preserve"> and </w:t>
            </w:r>
            <w:proofErr w:type="spellStart"/>
            <w:r w:rsidRPr="00E06E2E">
              <w:rPr>
                <w:i/>
              </w:rPr>
              <w:t>especially</w:t>
            </w:r>
            <w:proofErr w:type="spellEnd"/>
            <w:r w:rsidRPr="00E06E2E">
              <w:rPr>
                <w:i/>
              </w:rPr>
              <w:t xml:space="preserve"> in </w:t>
            </w:r>
            <w:proofErr w:type="spellStart"/>
            <w:r w:rsidRPr="00E06E2E">
              <w:rPr>
                <w:i/>
              </w:rPr>
              <w:t>doctoral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studies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when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comparing</w:t>
            </w:r>
            <w:proofErr w:type="spellEnd"/>
            <w:r w:rsidRPr="00E06E2E">
              <w:rPr>
                <w:i/>
              </w:rPr>
              <w:t xml:space="preserve"> Slovak </w:t>
            </w:r>
            <w:proofErr w:type="spellStart"/>
            <w:r w:rsidRPr="00E06E2E">
              <w:rPr>
                <w:i/>
              </w:rPr>
              <w:t>labor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law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with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the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common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law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legal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system</w:t>
            </w:r>
            <w:proofErr w:type="spellEnd"/>
            <w:r w:rsidRPr="00E06E2E">
              <w:rPr>
                <w:i/>
              </w:rPr>
              <w:t xml:space="preserve">. </w:t>
            </w:r>
            <w:proofErr w:type="spellStart"/>
            <w:r w:rsidRPr="00E06E2E">
              <w:rPr>
                <w:i/>
              </w:rPr>
              <w:t>The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content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of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the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work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could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also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be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used</w:t>
            </w:r>
            <w:proofErr w:type="spellEnd"/>
            <w:r w:rsidRPr="00E06E2E">
              <w:rPr>
                <w:i/>
              </w:rPr>
              <w:t xml:space="preserve"> by </w:t>
            </w:r>
            <w:proofErr w:type="spellStart"/>
            <w:r w:rsidRPr="00E06E2E">
              <w:rPr>
                <w:i/>
              </w:rPr>
              <w:t>foreign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students</w:t>
            </w:r>
            <w:proofErr w:type="spellEnd"/>
            <w:r w:rsidRPr="00E06E2E">
              <w:rPr>
                <w:i/>
              </w:rPr>
              <w:t xml:space="preserve">, </w:t>
            </w:r>
            <w:proofErr w:type="spellStart"/>
            <w:r w:rsidRPr="00E06E2E">
              <w:rPr>
                <w:i/>
              </w:rPr>
              <w:t>especially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students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from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the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Faculty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of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Law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of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Omsk</w:t>
            </w:r>
            <w:proofErr w:type="spellEnd"/>
            <w:r w:rsidRPr="00E06E2E">
              <w:rPr>
                <w:i/>
              </w:rPr>
              <w:t xml:space="preserve">, </w:t>
            </w:r>
            <w:proofErr w:type="spellStart"/>
            <w:r w:rsidRPr="00E06E2E">
              <w:rPr>
                <w:i/>
              </w:rPr>
              <w:t>with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which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the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faculty</w:t>
            </w:r>
            <w:proofErr w:type="spellEnd"/>
            <w:r w:rsidRPr="00E06E2E">
              <w:rPr>
                <w:i/>
              </w:rPr>
              <w:t xml:space="preserve"> has a </w:t>
            </w:r>
            <w:proofErr w:type="spellStart"/>
            <w:r w:rsidRPr="00E06E2E">
              <w:rPr>
                <w:i/>
              </w:rPr>
              <w:t>cooperation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agreement</w:t>
            </w:r>
            <w:proofErr w:type="spellEnd"/>
            <w:r w:rsidRPr="00E06E2E">
              <w:rPr>
                <w:i/>
              </w:rPr>
              <w:t xml:space="preserve">, </w:t>
            </w:r>
            <w:proofErr w:type="spellStart"/>
            <w:r w:rsidRPr="00E06E2E">
              <w:rPr>
                <w:i/>
              </w:rPr>
              <w:t>but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also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other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students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from</w:t>
            </w:r>
            <w:proofErr w:type="spellEnd"/>
            <w:r w:rsidRPr="00E06E2E">
              <w:rPr>
                <w:i/>
              </w:rPr>
              <w:t xml:space="preserve"> </w:t>
            </w:r>
            <w:proofErr w:type="spellStart"/>
            <w:r w:rsidRPr="00E06E2E">
              <w:rPr>
                <w:i/>
              </w:rPr>
              <w:t>abroad</w:t>
            </w:r>
            <w:proofErr w:type="spellEnd"/>
            <w:r w:rsidRPr="00E06E2E">
              <w:rPr>
                <w:i/>
              </w:rPr>
              <w:t>.</w:t>
            </w:r>
          </w:p>
        </w:tc>
      </w:tr>
    </w:tbl>
    <w:p w14:paraId="4B342EEA" w14:textId="77777777" w:rsidR="00502F15" w:rsidRDefault="00502F15" w:rsidP="00020D32"/>
    <w:sectPr w:rsidR="00502F15" w:rsidSect="008E2108">
      <w:headerReference w:type="even" r:id="rId26"/>
      <w:headerReference w:type="default" r:id="rId27"/>
      <w:footerReference w:type="even" r:id="rId28"/>
      <w:footerReference w:type="default" r:id="rId29"/>
      <w:headerReference w:type="first" r:id="rId30"/>
      <w:footerReference w:type="first" r:id="rId31"/>
      <w:pgSz w:w="11906" w:h="16838"/>
      <w:pgMar w:top="1418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F1A22E4" w14:textId="77777777" w:rsidR="004670EC" w:rsidRDefault="004670EC" w:rsidP="00816E73">
      <w:pPr>
        <w:spacing w:after="0" w:line="240" w:lineRule="auto"/>
      </w:pPr>
      <w:r>
        <w:separator/>
      </w:r>
    </w:p>
  </w:endnote>
  <w:endnote w:type="continuationSeparator" w:id="0">
    <w:p w14:paraId="16DCA10D" w14:textId="77777777" w:rsidR="004670EC" w:rsidRDefault="004670EC" w:rsidP="00816E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342EF2" w14:textId="77777777" w:rsidR="00B15040" w:rsidRDefault="00B15040">
    <w:pPr>
      <w:pStyle w:val="Pt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342EF3" w14:textId="77777777" w:rsidR="00A23768" w:rsidRDefault="00A23768">
    <w:pPr>
      <w:pStyle w:val="Pta"/>
    </w:pPr>
    <w:r w:rsidRPr="00A23768">
      <w:t>T_Z_VTCAj_1/ 2020</w:t>
    </w:r>
  </w:p>
  <w:p w14:paraId="4B342EF4" w14:textId="77777777" w:rsidR="00A23768" w:rsidRDefault="00A23768">
    <w:pPr>
      <w:pStyle w:val="Pt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342EF6" w14:textId="77777777" w:rsidR="00B15040" w:rsidRDefault="00B15040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0621F3E" w14:textId="77777777" w:rsidR="004670EC" w:rsidRDefault="004670EC" w:rsidP="00816E73">
      <w:pPr>
        <w:spacing w:after="0" w:line="240" w:lineRule="auto"/>
      </w:pPr>
      <w:r>
        <w:separator/>
      </w:r>
    </w:p>
  </w:footnote>
  <w:footnote w:type="continuationSeparator" w:id="0">
    <w:p w14:paraId="6DA70735" w14:textId="77777777" w:rsidR="004670EC" w:rsidRDefault="004670EC" w:rsidP="00816E73">
      <w:pPr>
        <w:spacing w:after="0" w:line="240" w:lineRule="auto"/>
      </w:pPr>
      <w:r>
        <w:continuationSeparator/>
      </w:r>
    </w:p>
  </w:footnote>
  <w:footnote w:id="1">
    <w:p w14:paraId="4B342EF9" w14:textId="77777777" w:rsidR="004E4845" w:rsidRPr="001F26CD" w:rsidRDefault="004E4845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Doplní agentúra / To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b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mple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by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genc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2">
    <w:p w14:paraId="4B342EFA" w14:textId="77777777" w:rsidR="004E4845" w:rsidRPr="001F26CD" w:rsidRDefault="004E4845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Podľa čl. 20 Metodiky na vyhodnocovanie štandardov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cording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o Art. 20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Methodolog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for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ndard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valu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3">
    <w:p w14:paraId="4B342EFB" w14:textId="77777777" w:rsidR="004E4845" w:rsidRPr="001F26CD" w:rsidRDefault="004E4845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edie s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yperlink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na záznam osoby v Registri zamestnancov vysokých škôl: https://www.portalvs.sk/regzam.  / 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yperlink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o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erson'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ntr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Register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Universit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f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: https://www.portalvs.sk/regzam.</w:t>
      </w:r>
    </w:p>
  </w:footnote>
  <w:footnote w:id="4">
    <w:p w14:paraId="4B342EFC" w14:textId="77777777" w:rsidR="004E4845" w:rsidRPr="001F26CD" w:rsidRDefault="004E4845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Uvádza sa názov a stupeň študijného programu alebo názov odboru habilitačného konania a inauguračného konania podľa typu konania.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br/>
        <w:t xml:space="preserve">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am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n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degre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study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gramm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r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am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fiel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abilit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ced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n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naugural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ced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cording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o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ype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ced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b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5">
    <w:p w14:paraId="4B342EFD" w14:textId="77777777" w:rsidR="00532FE9" w:rsidRPr="001F26CD" w:rsidRDefault="00532FE9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ádza sa ID záznamu v registri CREPČ alebo CREUČ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recor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CRPA or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CRA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6">
    <w:p w14:paraId="4B342EFE" w14:textId="77777777" w:rsidR="00532FE9" w:rsidRPr="001F26CD" w:rsidRDefault="00532FE9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ádza s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yperlink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na záznam výstupu v CREPČ alebo CREUČ, ktoré sú umiestnené na adrese: https://cms.crepc.sk.  / 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yperlink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o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utpu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recor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CRPA or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CRAA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which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re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vailabl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https://cms.crepc.sk/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7">
    <w:p w14:paraId="4B342EFF" w14:textId="77777777" w:rsidR="00532FE9" w:rsidRPr="001F26CD" w:rsidRDefault="00532FE9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Napríklad katalóg publikačnej činnosti SAV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Wo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copu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 pod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For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xampl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atalogu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ublic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tivitie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Slovak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adem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cience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(SAS)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Wo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copu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tc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8">
    <w:p w14:paraId="4B342F00" w14:textId="77777777" w:rsidR="00532FE9" w:rsidRPr="001F26CD" w:rsidRDefault="00532FE9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ádza sa v prípade netextových výstupov, ak to z povahy výstupu nie je zrejmé. Uvedie sa anotácia výstupu s kontextovými informáciami týkajúcimi sa opisu tvorivého procesu a obsahu tvorivej činnosti a pod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as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on-tex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utput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o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bviou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from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at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utpu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.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nnot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utpu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vid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with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ntextual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nform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ncerning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descrip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reativ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ces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n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nten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research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/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rtistic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/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ther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tivit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tc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9">
    <w:p w14:paraId="4B342F01" w14:textId="77777777" w:rsidR="00292B6F" w:rsidRPr="001F26CD" w:rsidRDefault="00292B6F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ádza sa v prípade, ak je výstup uverejnený v inom ako anglickom jazyku. Uvedie sa anotácia výstupu v anglickom jazyku, v ktorej sa stručne charakterizuje povaha, obsah a hlavné výsledky výstupu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as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utpu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ublish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languag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ther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a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nglish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.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nnot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utpu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nglish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vid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briefl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haracterizing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at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nten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n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mai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result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utpu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342EEF" w14:textId="77777777" w:rsidR="00B15040" w:rsidRDefault="00B15040">
    <w:pPr>
      <w:pStyle w:val="Hlavik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342EF0" w14:textId="77777777" w:rsidR="006849EB" w:rsidRDefault="00B15040" w:rsidP="00B15040">
    <w:pPr>
      <w:pStyle w:val="Hlavika"/>
      <w:jc w:val="center"/>
    </w:pPr>
    <w:r>
      <w:rPr>
        <w:noProof/>
        <w:lang w:eastAsia="sk-SK"/>
      </w:rPr>
      <w:drawing>
        <wp:anchor distT="0" distB="0" distL="114300" distR="114300" simplePos="0" relativeHeight="251660288" behindDoc="1" locked="0" layoutInCell="1" allowOverlap="1" wp14:anchorId="4B342EF7" wp14:editId="4B342EF8">
          <wp:simplePos x="0" y="0"/>
          <wp:positionH relativeFrom="margin">
            <wp:posOffset>5033645</wp:posOffset>
          </wp:positionH>
          <wp:positionV relativeFrom="paragraph">
            <wp:posOffset>-181610</wp:posOffset>
          </wp:positionV>
          <wp:extent cx="571500" cy="570230"/>
          <wp:effectExtent l="0" t="0" r="0" b="1270"/>
          <wp:wrapTight wrapText="bothSides">
            <wp:wrapPolygon edited="0">
              <wp:start x="0" y="0"/>
              <wp:lineTo x="0" y="20927"/>
              <wp:lineTo x="20880" y="20927"/>
              <wp:lineTo x="20880" y="0"/>
              <wp:lineTo x="0" y="0"/>
            </wp:wrapPolygon>
          </wp:wrapTight>
          <wp:docPr id="2" name="Obrázok 2" descr="F:\Docs\MOJE DOKUMEN na Referat IS (Prf_88)\Loga_&amp;_Popisky\_Logo PF TU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:\Docs\MOJE DOKUMEN na Referat IS (Prf_88)\Loga_&amp;_Popisky\_Logo PF TU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" cy="570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80601">
      <w:t>Trnavská univerzita v Trnave, Právnická fakulta</w:t>
    </w:r>
  </w:p>
  <w:p w14:paraId="4B342EF1" w14:textId="77777777" w:rsidR="006849EB" w:rsidRDefault="006849EB">
    <w:pPr>
      <w:pStyle w:val="Hlavika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342EF5" w14:textId="77777777" w:rsidR="00B15040" w:rsidRDefault="00B15040">
    <w:pPr>
      <w:pStyle w:val="Hlavik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16864A2"/>
    <w:multiLevelType w:val="hybridMultilevel"/>
    <w:tmpl w:val="E2E87206"/>
    <w:lvl w:ilvl="0" w:tplc="91B206FA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125" w:hanging="360"/>
      </w:pPr>
    </w:lvl>
    <w:lvl w:ilvl="2" w:tplc="041B001B" w:tentative="1">
      <w:start w:val="1"/>
      <w:numFmt w:val="lowerRoman"/>
      <w:lvlText w:val="%3."/>
      <w:lvlJc w:val="right"/>
      <w:pPr>
        <w:ind w:left="1845" w:hanging="180"/>
      </w:pPr>
    </w:lvl>
    <w:lvl w:ilvl="3" w:tplc="041B000F" w:tentative="1">
      <w:start w:val="1"/>
      <w:numFmt w:val="decimal"/>
      <w:lvlText w:val="%4."/>
      <w:lvlJc w:val="left"/>
      <w:pPr>
        <w:ind w:left="2565" w:hanging="360"/>
      </w:pPr>
    </w:lvl>
    <w:lvl w:ilvl="4" w:tplc="041B0019" w:tentative="1">
      <w:start w:val="1"/>
      <w:numFmt w:val="lowerLetter"/>
      <w:lvlText w:val="%5."/>
      <w:lvlJc w:val="left"/>
      <w:pPr>
        <w:ind w:left="3285" w:hanging="360"/>
      </w:pPr>
    </w:lvl>
    <w:lvl w:ilvl="5" w:tplc="041B001B" w:tentative="1">
      <w:start w:val="1"/>
      <w:numFmt w:val="lowerRoman"/>
      <w:lvlText w:val="%6."/>
      <w:lvlJc w:val="right"/>
      <w:pPr>
        <w:ind w:left="4005" w:hanging="180"/>
      </w:pPr>
    </w:lvl>
    <w:lvl w:ilvl="6" w:tplc="041B000F" w:tentative="1">
      <w:start w:val="1"/>
      <w:numFmt w:val="decimal"/>
      <w:lvlText w:val="%7."/>
      <w:lvlJc w:val="left"/>
      <w:pPr>
        <w:ind w:left="4725" w:hanging="360"/>
      </w:pPr>
    </w:lvl>
    <w:lvl w:ilvl="7" w:tplc="041B0019" w:tentative="1">
      <w:start w:val="1"/>
      <w:numFmt w:val="lowerLetter"/>
      <w:lvlText w:val="%8."/>
      <w:lvlJc w:val="left"/>
      <w:pPr>
        <w:ind w:left="5445" w:hanging="360"/>
      </w:pPr>
    </w:lvl>
    <w:lvl w:ilvl="8" w:tplc="041B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">
    <w:nsid w:val="45F1752B"/>
    <w:multiLevelType w:val="hybridMultilevel"/>
    <w:tmpl w:val="6972936E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M7Q0tDAzM7IwtjRV0lEKTi0uzszPAykwqQUAhhUcCiwAAAA="/>
  </w:docVars>
  <w:rsids>
    <w:rsidRoot w:val="004D5CBD"/>
    <w:rsid w:val="00020D32"/>
    <w:rsid w:val="0008088C"/>
    <w:rsid w:val="00087B3E"/>
    <w:rsid w:val="00102D82"/>
    <w:rsid w:val="00112F47"/>
    <w:rsid w:val="00120987"/>
    <w:rsid w:val="001335DE"/>
    <w:rsid w:val="00153698"/>
    <w:rsid w:val="00180FAF"/>
    <w:rsid w:val="001A42DD"/>
    <w:rsid w:val="001F26CD"/>
    <w:rsid w:val="00222794"/>
    <w:rsid w:val="00280BDB"/>
    <w:rsid w:val="00292B6F"/>
    <w:rsid w:val="00295CE6"/>
    <w:rsid w:val="00314887"/>
    <w:rsid w:val="0034653A"/>
    <w:rsid w:val="0036387D"/>
    <w:rsid w:val="003F5CFB"/>
    <w:rsid w:val="00417E56"/>
    <w:rsid w:val="00422600"/>
    <w:rsid w:val="00454786"/>
    <w:rsid w:val="004670EC"/>
    <w:rsid w:val="004B56AD"/>
    <w:rsid w:val="004C4436"/>
    <w:rsid w:val="004D5CBD"/>
    <w:rsid w:val="004E4845"/>
    <w:rsid w:val="00502F15"/>
    <w:rsid w:val="00532FE9"/>
    <w:rsid w:val="00572798"/>
    <w:rsid w:val="005C1DB8"/>
    <w:rsid w:val="005F4B21"/>
    <w:rsid w:val="0060476A"/>
    <w:rsid w:val="00610229"/>
    <w:rsid w:val="006548EC"/>
    <w:rsid w:val="00675F63"/>
    <w:rsid w:val="006849EB"/>
    <w:rsid w:val="007040D4"/>
    <w:rsid w:val="00772D92"/>
    <w:rsid w:val="00790FE9"/>
    <w:rsid w:val="007C0445"/>
    <w:rsid w:val="007D6E49"/>
    <w:rsid w:val="00816DC1"/>
    <w:rsid w:val="00816E73"/>
    <w:rsid w:val="00852CC7"/>
    <w:rsid w:val="00893EDA"/>
    <w:rsid w:val="008B78D7"/>
    <w:rsid w:val="008E2108"/>
    <w:rsid w:val="008F44A2"/>
    <w:rsid w:val="00915569"/>
    <w:rsid w:val="009547F9"/>
    <w:rsid w:val="00975300"/>
    <w:rsid w:val="00980601"/>
    <w:rsid w:val="009A742D"/>
    <w:rsid w:val="00A1149C"/>
    <w:rsid w:val="00A23768"/>
    <w:rsid w:val="00AB3025"/>
    <w:rsid w:val="00B15040"/>
    <w:rsid w:val="00B262A1"/>
    <w:rsid w:val="00B8470B"/>
    <w:rsid w:val="00BA1526"/>
    <w:rsid w:val="00BC0D1C"/>
    <w:rsid w:val="00C40D4D"/>
    <w:rsid w:val="00C5192C"/>
    <w:rsid w:val="00C8545D"/>
    <w:rsid w:val="00C86832"/>
    <w:rsid w:val="00CD74DB"/>
    <w:rsid w:val="00CF2BC0"/>
    <w:rsid w:val="00D64B7C"/>
    <w:rsid w:val="00D733AB"/>
    <w:rsid w:val="00DB012E"/>
    <w:rsid w:val="00DD6427"/>
    <w:rsid w:val="00DF77E6"/>
    <w:rsid w:val="00E06E2E"/>
    <w:rsid w:val="00E4075C"/>
    <w:rsid w:val="00EC403D"/>
    <w:rsid w:val="00F31FFB"/>
    <w:rsid w:val="00F70D72"/>
    <w:rsid w:val="00FE13B3"/>
    <w:rsid w:val="00FE27EC"/>
    <w:rsid w:val="00FF6B5A"/>
    <w:rsid w:val="193323CE"/>
    <w:rsid w:val="4C8DFF53"/>
    <w:rsid w:val="6D829B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B342E6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basedOn w:val="Predvolenpsmoodseku"/>
    <w:uiPriority w:val="99"/>
    <w:semiHidden/>
    <w:unhideWhenUsed/>
    <w:rsid w:val="00FF6B5A"/>
    <w:rPr>
      <w:color w:val="0563C1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816E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816E73"/>
  </w:style>
  <w:style w:type="paragraph" w:styleId="Pta">
    <w:name w:val="footer"/>
    <w:basedOn w:val="Normlny"/>
    <w:link w:val="PtaChar"/>
    <w:uiPriority w:val="99"/>
    <w:unhideWhenUsed/>
    <w:rsid w:val="00816E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816E73"/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502F15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502F15"/>
    <w:rPr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502F15"/>
    <w:rPr>
      <w:vertAlign w:val="superscript"/>
    </w:rPr>
  </w:style>
  <w:style w:type="character" w:styleId="Siln">
    <w:name w:val="Strong"/>
    <w:basedOn w:val="Predvolenpsmoodseku"/>
    <w:uiPriority w:val="22"/>
    <w:qFormat/>
    <w:rsid w:val="00FE27EC"/>
    <w:rPr>
      <w:b/>
      <w:bCs/>
    </w:rPr>
  </w:style>
  <w:style w:type="paragraph" w:styleId="Odsekzoznamu">
    <w:name w:val="List Paragraph"/>
    <w:basedOn w:val="Normlny"/>
    <w:uiPriority w:val="34"/>
    <w:qFormat/>
    <w:rsid w:val="00816DC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basedOn w:val="Predvolenpsmoodseku"/>
    <w:uiPriority w:val="99"/>
    <w:semiHidden/>
    <w:unhideWhenUsed/>
    <w:rsid w:val="00FF6B5A"/>
    <w:rPr>
      <w:color w:val="0563C1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816E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816E73"/>
  </w:style>
  <w:style w:type="paragraph" w:styleId="Pta">
    <w:name w:val="footer"/>
    <w:basedOn w:val="Normlny"/>
    <w:link w:val="PtaChar"/>
    <w:uiPriority w:val="99"/>
    <w:unhideWhenUsed/>
    <w:rsid w:val="00816E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816E73"/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502F15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502F15"/>
    <w:rPr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502F15"/>
    <w:rPr>
      <w:vertAlign w:val="superscript"/>
    </w:rPr>
  </w:style>
  <w:style w:type="character" w:styleId="Siln">
    <w:name w:val="Strong"/>
    <w:basedOn w:val="Predvolenpsmoodseku"/>
    <w:uiPriority w:val="22"/>
    <w:qFormat/>
    <w:rsid w:val="00FE27EC"/>
    <w:rPr>
      <w:b/>
      <w:bCs/>
    </w:rPr>
  </w:style>
  <w:style w:type="paragraph" w:styleId="Odsekzoznamu">
    <w:name w:val="List Paragraph"/>
    <w:basedOn w:val="Normlny"/>
    <w:uiPriority w:val="34"/>
    <w:qFormat/>
    <w:rsid w:val="00816D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3861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9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3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2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8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3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43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18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https://app.crepc.sk/?fn=detailBiblioForm&amp;sid=96CAB1A12301A1380B4296232A" TargetMode="External"/><Relationship Id="rId7" Type="http://schemas.microsoft.com/office/2007/relationships/stylesWithEffects" Target="stylesWithEffects.xml"/><Relationship Id="rId12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17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5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0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24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3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8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31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2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7" Type="http://schemas.openxmlformats.org/officeDocument/2006/relationships/header" Target="header2.xml"/><Relationship Id="rId30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3037FBFA494A54B9972E5B2EB3B16FC" ma:contentTypeVersion="0" ma:contentTypeDescription="Umožňuje vytvoriť nový dokument." ma:contentTypeScope="" ma:versionID="a07172c59a42fe1c378c81a29cbf877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2ffd0f42943e496e21980a7bc59f74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5E104F-5EF0-482C-BFFB-3B5D9EA920A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357F1B8-04CB-4B85-8F78-365F011BAD3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01BFB47-5F46-439F-AA6E-D249255A0AD9}"/>
</file>

<file path=customXml/itemProps4.xml><?xml version="1.0" encoding="utf-8"?>
<ds:datastoreItem xmlns:ds="http://schemas.openxmlformats.org/officeDocument/2006/customXml" ds:itemID="{E935AA5E-B800-4609-8E62-714F37EE90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727</Words>
  <Characters>9850</Characters>
  <Application>Microsoft Office Word</Application>
  <DocSecurity>0</DocSecurity>
  <Lines>82</Lines>
  <Paragraphs>23</Paragraphs>
  <ScaleCrop>false</ScaleCrop>
  <Company>Trnavska univerzita</Company>
  <LinksUpToDate>false</LinksUpToDate>
  <CharactersWithSpaces>115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Viktor Križan</cp:lastModifiedBy>
  <cp:revision>38</cp:revision>
  <dcterms:created xsi:type="dcterms:W3CDTF">2022-01-10T11:04:00Z</dcterms:created>
  <dcterms:modified xsi:type="dcterms:W3CDTF">2022-01-28T1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037FBFA494A54B9972E5B2EB3B16FC</vt:lpwstr>
  </property>
  <property fmtid="{D5CDD505-2E9C-101B-9397-08002B2CF9AE}" pid="3" name="Order">
    <vt:r8>85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  <property fmtid="{D5CDD505-2E9C-101B-9397-08002B2CF9AE}" pid="11" name="ComplianceAssetId">
    <vt:lpwstr/>
  </property>
</Properties>
</file>